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sdt>
      <w:sdtPr>
        <w:rPr>
          <w:rFonts w:ascii="Times New Roman" w:eastAsia="Times New Roman" w:hAnsi="Times New Roman" w:cs="Times New Roman"/>
          <w:color w:val="5B9BD5" w:themeColor="accent1"/>
          <w:sz w:val="24"/>
          <w:szCs w:val="24"/>
        </w:rPr>
        <w:id w:val="-1865896044"/>
        <w:docPartObj>
          <w:docPartGallery w:val="Cover Pages"/>
          <w:docPartUnique/>
        </w:docPartObj>
      </w:sdtPr>
      <w:sdtEndPr>
        <w:rPr>
          <w:b/>
          <w:color w:val="000000"/>
          <w:sz w:val="36"/>
          <w:szCs w:val="36"/>
        </w:rPr>
      </w:sdtEndPr>
      <w:sdtContent>
        <w:p w:rsidR="006B2CA7" w:rsidRDefault="006B2CA7" w:rsidP="00257DC6">
          <w:pPr>
            <w:pStyle w:val="NoSpacing"/>
            <w:spacing w:before="1540" w:after="240"/>
            <w:jc w:val="center"/>
            <w:rPr>
              <w:color w:val="5B9BD5" w:themeColor="accent1"/>
            </w:rPr>
          </w:pPr>
        </w:p>
        <w:sdt>
          <w:sdtPr>
            <w:rPr>
              <w:b/>
              <w:color w:val="auto"/>
              <w:sz w:val="36"/>
              <w:szCs w:val="36"/>
            </w:rPr>
            <w:alias w:val="Title"/>
            <w:tag w:val=""/>
            <w:id w:val="1735040861"/>
            <w:placeholder>
              <w:docPart w:val="CEFAF1FF8EA142DBAD7C8D3E6495D9B1"/>
            </w:placeholder>
            <w:dataBinding w:prefixMappings="xmlns:ns0='http://purl.org/dc/elements/1.1/' xmlns:ns1='http://schemas.openxmlformats.org/package/2006/metadata/core-properties' " w:xpath="/ns1:coreProperties[1]/ns0:title[1]" w:storeItemID="{6C3C8BC8-F283-45AE-878A-BAB7291924A1}"/>
            <w:text/>
          </w:sdtPr>
          <w:sdtEndPr/>
          <w:sdtContent>
            <w:p w:rsidR="006B2CA7" w:rsidRDefault="003A792F" w:rsidP="00257DC6">
              <w:pPr>
                <w:pStyle w:val="NoSpacing"/>
                <w:pBdr>
                  <w:top w:val="single" w:sz="6" w:space="6" w:color="5B9BD5" w:themeColor="accent1"/>
                  <w:bottom w:val="single" w:sz="6" w:space="6" w:color="5B9BD5" w:themeColor="accent1"/>
                </w:pBdr>
                <w:spacing w:after="240"/>
                <w:jc w:val="center"/>
                <w:rPr>
                  <w:rFonts w:asciiTheme="majorHAnsi" w:eastAsiaTheme="majorEastAsia" w:hAnsiTheme="majorHAnsi" w:cstheme="majorBidi"/>
                  <w:caps/>
                  <w:color w:val="5B9BD5" w:themeColor="accent1"/>
                  <w:sz w:val="80"/>
                  <w:szCs w:val="80"/>
                </w:rPr>
              </w:pPr>
              <w:r w:rsidRPr="003A792F">
                <w:rPr>
                  <w:b/>
                  <w:color w:val="auto"/>
                  <w:sz w:val="36"/>
                  <w:szCs w:val="36"/>
                </w:rPr>
                <w:t>CS 1632 - DELIVERABLE 6: Developing a website using BDD and testing it</w:t>
              </w:r>
              <w:r w:rsidR="003A3C90">
                <w:rPr>
                  <w:b/>
                  <w:color w:val="auto"/>
                  <w:sz w:val="36"/>
                  <w:szCs w:val="36"/>
                </w:rPr>
                <w:t xml:space="preserve"> with Selenium</w:t>
              </w:r>
            </w:p>
          </w:sdtContent>
        </w:sdt>
        <w:sdt>
          <w:sdtPr>
            <w:rPr>
              <w:color w:val="5B9BD5" w:themeColor="accent1"/>
              <w:sz w:val="28"/>
              <w:szCs w:val="28"/>
              <w:lang w:val="pt-BR"/>
            </w:rPr>
            <w:alias w:val="Subtitle"/>
            <w:tag w:val=""/>
            <w:id w:val="328029620"/>
            <w:placeholder>
              <w:docPart w:val="5E93626CEF1648D299F76C9A2C561BB5"/>
            </w:placeholder>
            <w:dataBinding w:prefixMappings="xmlns:ns0='http://purl.org/dc/elements/1.1/' xmlns:ns1='http://schemas.openxmlformats.org/package/2006/metadata/core-properties' " w:xpath="/ns1:coreProperties[1]/ns0:subject[1]" w:storeItemID="{6C3C8BC8-F283-45AE-878A-BAB7291924A1}"/>
            <w:text/>
          </w:sdtPr>
          <w:sdtEndPr/>
          <w:sdtContent>
            <w:p w:rsidR="006B2CA7" w:rsidRPr="00240B53" w:rsidRDefault="008659C8" w:rsidP="00257DC6">
              <w:pPr>
                <w:pStyle w:val="NoSpacing"/>
                <w:jc w:val="center"/>
                <w:rPr>
                  <w:color w:val="5B9BD5" w:themeColor="accent1"/>
                  <w:sz w:val="28"/>
                  <w:szCs w:val="28"/>
                  <w:lang w:val="pt-BR"/>
                </w:rPr>
              </w:pPr>
              <w:r w:rsidRPr="00240B53">
                <w:rPr>
                  <w:color w:val="5B9BD5" w:themeColor="accent1"/>
                  <w:sz w:val="28"/>
                  <w:szCs w:val="28"/>
                  <w:lang w:val="pt-BR"/>
                </w:rPr>
                <w:t>github.com/marcel</w:t>
              </w:r>
              <w:r w:rsidR="00D51BC6" w:rsidRPr="00240B53">
                <w:rPr>
                  <w:color w:val="5B9BD5" w:themeColor="accent1"/>
                  <w:sz w:val="28"/>
                  <w:szCs w:val="28"/>
                  <w:lang w:val="pt-BR"/>
                </w:rPr>
                <w:t>o-dalmeida/CS-1632-DELIVERABLE-6</w:t>
              </w:r>
            </w:p>
          </w:sdtContent>
        </w:sdt>
        <w:p w:rsidR="006B2CA7" w:rsidRPr="00240B53" w:rsidRDefault="006B2CA7" w:rsidP="00257DC6">
          <w:pPr>
            <w:pStyle w:val="NoSpacing"/>
            <w:spacing w:before="480"/>
            <w:jc w:val="center"/>
            <w:rPr>
              <w:color w:val="5B9BD5" w:themeColor="accent1"/>
              <w:lang w:val="pt-BR"/>
            </w:rPr>
          </w:pPr>
          <w:r>
            <w:rPr>
              <w:noProof/>
              <w:color w:val="5B9BD5" w:themeColor="accent1"/>
            </w:rPr>
            <mc:AlternateContent>
              <mc:Choice Requires="wps">
                <w:drawing>
                  <wp:anchor distT="0" distB="0" distL="114300" distR="114300" simplePos="0" relativeHeight="251657728" behindDoc="0" locked="0" layoutInCell="1" allowOverlap="1" wp14:anchorId="54045DD2" wp14:editId="469027D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Date"/>
                                  <w:tag w:val=""/>
                                  <w:id w:val="-1689053527"/>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6B2CA7" w:rsidRDefault="006B2CA7">
                                    <w:pPr>
                                      <w:pStyle w:val="NoSpacing"/>
                                      <w:spacing w:after="40"/>
                                      <w:jc w:val="center"/>
                                      <w:rPr>
                                        <w:caps/>
                                        <w:color w:val="5B9BD5" w:themeColor="accent1"/>
                                        <w:sz w:val="28"/>
                                        <w:szCs w:val="28"/>
                                      </w:rPr>
                                    </w:pPr>
                                    <w:r>
                                      <w:rPr>
                                        <w:caps/>
                                        <w:color w:val="5B9BD5" w:themeColor="accent1"/>
                                        <w:sz w:val="28"/>
                                        <w:szCs w:val="28"/>
                                      </w:rPr>
                                      <w:t xml:space="preserve">     </w:t>
                                    </w:r>
                                  </w:p>
                                </w:sdtContent>
                              </w:sdt>
                              <w:p w:rsidR="00D51BC6" w:rsidRPr="006B2CA7" w:rsidRDefault="00D51BC6" w:rsidP="00D51BC6">
                                <w:pPr>
                                  <w:pStyle w:val="NoSpacing"/>
                                  <w:jc w:val="center"/>
                                  <w:rPr>
                                    <w:color w:val="5B9BD5" w:themeColor="accent1"/>
                                    <w:sz w:val="28"/>
                                    <w:szCs w:val="28"/>
                                  </w:rPr>
                                </w:pPr>
                                <w:r w:rsidRPr="006B2CA7">
                                  <w:rPr>
                                    <w:color w:val="5B9BD5" w:themeColor="accent1"/>
                                    <w:sz w:val="28"/>
                                    <w:szCs w:val="28"/>
                                  </w:rPr>
                                  <w:t>Philip Ni</w:t>
                                </w:r>
                              </w:p>
                              <w:p w:rsidR="006B2CA7" w:rsidRPr="006B2CA7" w:rsidRDefault="00D51BC6" w:rsidP="00D51BC6">
                                <w:pPr>
                                  <w:pStyle w:val="NoSpacing"/>
                                  <w:jc w:val="center"/>
                                  <w:rPr>
                                    <w:color w:val="5B9BD5" w:themeColor="accent1"/>
                                    <w:sz w:val="28"/>
                                    <w:szCs w:val="28"/>
                                  </w:rPr>
                                </w:pPr>
                                <w:r w:rsidRPr="006B2CA7">
                                  <w:rPr>
                                    <w:color w:val="5B9BD5" w:themeColor="accent1"/>
                                    <w:sz w:val="28"/>
                                    <w:szCs w:val="28"/>
                                  </w:rPr>
                                  <w:t>Marcelo d’Almeida</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4045DD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7728;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5B9BD5" w:themeColor="accent1"/>
                              <w:sz w:val="28"/>
                              <w:szCs w:val="28"/>
                            </w:rPr>
                            <w:alias w:val="Date"/>
                            <w:tag w:val=""/>
                            <w:id w:val="-1689053527"/>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6B2CA7" w:rsidRDefault="006B2CA7">
                              <w:pPr>
                                <w:pStyle w:val="NoSpacing"/>
                                <w:spacing w:after="40"/>
                                <w:jc w:val="center"/>
                                <w:rPr>
                                  <w:caps/>
                                  <w:color w:val="5B9BD5" w:themeColor="accent1"/>
                                  <w:sz w:val="28"/>
                                  <w:szCs w:val="28"/>
                                </w:rPr>
                              </w:pPr>
                              <w:r>
                                <w:rPr>
                                  <w:caps/>
                                  <w:color w:val="5B9BD5" w:themeColor="accent1"/>
                                  <w:sz w:val="28"/>
                                  <w:szCs w:val="28"/>
                                </w:rPr>
                                <w:t xml:space="preserve">     </w:t>
                              </w:r>
                            </w:p>
                          </w:sdtContent>
                        </w:sdt>
                        <w:p w:rsidR="00D51BC6" w:rsidRPr="006B2CA7" w:rsidRDefault="00D51BC6" w:rsidP="00D51BC6">
                          <w:pPr>
                            <w:pStyle w:val="NoSpacing"/>
                            <w:jc w:val="center"/>
                            <w:rPr>
                              <w:color w:val="5B9BD5" w:themeColor="accent1"/>
                              <w:sz w:val="28"/>
                              <w:szCs w:val="28"/>
                            </w:rPr>
                          </w:pPr>
                          <w:r w:rsidRPr="006B2CA7">
                            <w:rPr>
                              <w:color w:val="5B9BD5" w:themeColor="accent1"/>
                              <w:sz w:val="28"/>
                              <w:szCs w:val="28"/>
                            </w:rPr>
                            <w:t>Philip Ni</w:t>
                          </w:r>
                        </w:p>
                        <w:p w:rsidR="006B2CA7" w:rsidRPr="006B2CA7" w:rsidRDefault="00D51BC6" w:rsidP="00D51BC6">
                          <w:pPr>
                            <w:pStyle w:val="NoSpacing"/>
                            <w:jc w:val="center"/>
                            <w:rPr>
                              <w:color w:val="5B9BD5" w:themeColor="accent1"/>
                              <w:sz w:val="28"/>
                              <w:szCs w:val="28"/>
                            </w:rPr>
                          </w:pPr>
                          <w:r w:rsidRPr="006B2CA7">
                            <w:rPr>
                              <w:color w:val="5B9BD5" w:themeColor="accent1"/>
                              <w:sz w:val="28"/>
                              <w:szCs w:val="28"/>
                            </w:rPr>
                            <w:t>Marcelo d’Almeida</w:t>
                          </w:r>
                        </w:p>
                      </w:txbxContent>
                    </v:textbox>
                    <w10:wrap anchorx="margin" anchory="page"/>
                  </v:shape>
                </w:pict>
              </mc:Fallback>
            </mc:AlternateContent>
          </w:r>
        </w:p>
        <w:p w:rsidR="006B2CA7" w:rsidRDefault="006B2CA7" w:rsidP="00257DC6">
          <w:pPr>
            <w:rPr>
              <w:b/>
              <w:sz w:val="36"/>
              <w:szCs w:val="36"/>
            </w:rPr>
          </w:pPr>
          <w:r w:rsidRPr="00240B53">
            <w:rPr>
              <w:b/>
              <w:sz w:val="36"/>
              <w:szCs w:val="36"/>
              <w:lang w:val="pt-BR"/>
            </w:rPr>
            <w:br w:type="page"/>
          </w:r>
        </w:p>
      </w:sdtContent>
    </w:sdt>
    <w:p w:rsidR="00C6069A" w:rsidRPr="004B7658" w:rsidRDefault="00335615" w:rsidP="00257DC6">
      <w:pPr>
        <w:numPr>
          <w:ilvl w:val="0"/>
          <w:numId w:val="1"/>
        </w:numPr>
        <w:spacing w:before="120" w:line="240" w:lineRule="auto"/>
        <w:ind w:hanging="720"/>
        <w:rPr>
          <w:sz w:val="36"/>
          <w:szCs w:val="36"/>
        </w:rPr>
      </w:pPr>
      <w:r>
        <w:rPr>
          <w:b/>
          <w:sz w:val="36"/>
          <w:szCs w:val="36"/>
        </w:rPr>
        <w:lastRenderedPageBreak/>
        <w:t>Introduction</w:t>
      </w:r>
      <w:r>
        <w:rPr>
          <w:b/>
          <w:sz w:val="36"/>
          <w:szCs w:val="36"/>
        </w:rPr>
        <w:br/>
      </w:r>
    </w:p>
    <w:p w:rsidR="00FE4A25" w:rsidRDefault="004B7658" w:rsidP="00E7545C">
      <w:pPr>
        <w:spacing w:line="240" w:lineRule="auto"/>
        <w:ind w:left="720" w:firstLine="360"/>
      </w:pPr>
      <w:r w:rsidRPr="00E7545C">
        <w:t xml:space="preserve">In this project, we created a car buying </w:t>
      </w:r>
      <w:proofErr w:type="spellStart"/>
      <w:r w:rsidRPr="00E7545C">
        <w:t>webapp</w:t>
      </w:r>
      <w:proofErr w:type="spellEnd"/>
      <w:r w:rsidR="00C56D1F">
        <w:t xml:space="preserve"> using behavior-driven development (BDD)</w:t>
      </w:r>
      <w:r w:rsidRPr="00E7545C">
        <w:t xml:space="preserve">. </w:t>
      </w:r>
      <w:r w:rsidR="00C56D1F">
        <w:t xml:space="preserve">The </w:t>
      </w:r>
      <w:proofErr w:type="spellStart"/>
      <w:r w:rsidR="00C56D1F">
        <w:t>webapp</w:t>
      </w:r>
      <w:proofErr w:type="spellEnd"/>
      <w:r w:rsidRPr="00E7545C">
        <w:t xml:space="preserve"> allows users to see cars that are available and calculate</w:t>
      </w:r>
      <w:r w:rsidR="00FE4A25">
        <w:t>s the</w:t>
      </w:r>
      <w:r w:rsidRPr="00E7545C">
        <w:t xml:space="preserve"> total cost after taxes</w:t>
      </w:r>
      <w:r w:rsidR="00FE4A25">
        <w:t>, down-payments,</w:t>
      </w:r>
      <w:r w:rsidRPr="00E7545C">
        <w:t xml:space="preserve"> and interest. </w:t>
      </w:r>
      <w:r w:rsidR="00FE4A25">
        <w:t xml:space="preserve">The user is given information about total price and the price per month they would have to pay. </w:t>
      </w:r>
      <w:r w:rsidRPr="00E7545C">
        <w:t>It also allows managers to register for an acco</w:t>
      </w:r>
      <w:r w:rsidR="00FE4A25">
        <w:t>unt</w:t>
      </w:r>
      <w:r w:rsidRPr="00E7545C">
        <w:t xml:space="preserve"> which will allow them to create or modify car postings</w:t>
      </w:r>
      <w:r w:rsidR="00FE4A25">
        <w:t>, and generate new registered users</w:t>
      </w:r>
      <w:r w:rsidRPr="00E7545C">
        <w:t>.</w:t>
      </w:r>
    </w:p>
    <w:p w:rsidR="00FE4A25" w:rsidRDefault="00FE4A25" w:rsidP="00FE4A25">
      <w:pPr>
        <w:spacing w:line="240" w:lineRule="auto"/>
        <w:ind w:left="720"/>
      </w:pPr>
    </w:p>
    <w:p w:rsidR="00E7545C" w:rsidRDefault="00C56D1F" w:rsidP="00C56D1F">
      <w:pPr>
        <w:spacing w:line="240" w:lineRule="auto"/>
        <w:ind w:left="720"/>
      </w:pPr>
      <w:r>
        <w:t>BDD seemed to be the best way to develop this app because it allowed us to focus on getting the website and its basic features working as priority.</w:t>
      </w:r>
      <w:r w:rsidR="00FE4A25">
        <w:t xml:space="preserve"> Being feature focused, w</w:t>
      </w:r>
      <w:r w:rsidR="00642739">
        <w:t>e decided to divide our user stories into core functionalities: 1) database functionalities (e.g. insert, search, and deleting car entries)</w:t>
      </w:r>
      <w:r>
        <w:t>, 2) login</w:t>
      </w:r>
      <w:r w:rsidR="00FE4A25">
        <w:t>/user registration</w:t>
      </w:r>
      <w:r>
        <w:t>, and 3</w:t>
      </w:r>
      <w:r w:rsidR="00FE4A25">
        <w:t>) payment calculation. Splitting the user stories by functionality helped up develop more modularly.</w:t>
      </w:r>
      <w:r w:rsidR="007750B8">
        <w:t xml:space="preserve"> We found integrating components to be easier this way.</w:t>
      </w:r>
    </w:p>
    <w:p w:rsidR="00FE4A25" w:rsidRDefault="00FE4A25" w:rsidP="00C56D1F">
      <w:pPr>
        <w:spacing w:line="240" w:lineRule="auto"/>
        <w:ind w:left="720"/>
      </w:pPr>
    </w:p>
    <w:p w:rsidR="00FE4A25" w:rsidRDefault="00FE4A25" w:rsidP="00C56D1F">
      <w:pPr>
        <w:spacing w:line="240" w:lineRule="auto"/>
        <w:ind w:left="720"/>
      </w:pPr>
      <w:r>
        <w:t>One of the problems of developing large applications is that it is difficult to know when to stop adding features to a user story. This is the advantage we found in using BDD. By defining what functionality a particular user story should have in advance, we could focus more on just getting those specifications met and then coming back to the user story if there is more to add.</w:t>
      </w:r>
    </w:p>
    <w:p w:rsidR="007750B8" w:rsidRDefault="007750B8" w:rsidP="00C56D1F">
      <w:pPr>
        <w:spacing w:line="240" w:lineRule="auto"/>
        <w:ind w:left="720"/>
      </w:pPr>
    </w:p>
    <w:p w:rsidR="007750B8" w:rsidRPr="00E7545C" w:rsidRDefault="007750B8" w:rsidP="00C56D1F">
      <w:pPr>
        <w:spacing w:line="240" w:lineRule="auto"/>
        <w:ind w:left="720"/>
      </w:pPr>
      <w:r>
        <w:t xml:space="preserve">Another issue we had to consider was leaving room to add more scenarios, in order to cover as many edge and corner cases as possible. Because we started testing for basic use cases, we were able to get all core functionalities developed first and then worry about further testing. The advantage of developing this way, is that we had a functional </w:t>
      </w:r>
      <w:proofErr w:type="spellStart"/>
      <w:r>
        <w:t>webapp</w:t>
      </w:r>
      <w:proofErr w:type="spellEnd"/>
      <w:r>
        <w:t xml:space="preserve"> </w:t>
      </w:r>
      <w:r w:rsidR="004C2540">
        <w:t>throughout the development process. On the other hand though, things like style and user experience took a major hit, as we focused more on getting the features working.</w:t>
      </w:r>
    </w:p>
    <w:p w:rsidR="004B7658" w:rsidRPr="001012DB" w:rsidRDefault="004B7658" w:rsidP="00E7545C">
      <w:pPr>
        <w:spacing w:line="240" w:lineRule="auto"/>
      </w:pPr>
    </w:p>
    <w:p w:rsidR="004B7658" w:rsidRPr="001012DB" w:rsidRDefault="004B7658" w:rsidP="00E7545C">
      <w:pPr>
        <w:spacing w:line="240" w:lineRule="auto"/>
      </w:pPr>
    </w:p>
    <w:p w:rsidR="00A554EC" w:rsidRPr="002A4CB2" w:rsidRDefault="005B38D3" w:rsidP="00642739">
      <w:pPr>
        <w:spacing w:before="120" w:line="240" w:lineRule="auto"/>
        <w:jc w:val="center"/>
        <w:rPr>
          <w:sz w:val="22"/>
          <w:szCs w:val="36"/>
          <w:lang w:val="pt-BR"/>
        </w:rPr>
      </w:pPr>
      <w:r w:rsidRPr="002A4CB2">
        <w:rPr>
          <w:lang w:val="pt-BR"/>
        </w:rPr>
        <w:t>github.com/marcel</w:t>
      </w:r>
      <w:r w:rsidR="002A4CB2" w:rsidRPr="002A4CB2">
        <w:rPr>
          <w:lang w:val="pt-BR"/>
        </w:rPr>
        <w:t>o-dalmeida/CS-1632-DELIVERABLE-6</w:t>
      </w:r>
      <w:r w:rsidR="00A875AC" w:rsidRPr="002A4CB2">
        <w:rPr>
          <w:sz w:val="22"/>
          <w:szCs w:val="36"/>
          <w:lang w:val="pt-BR"/>
        </w:rPr>
        <w:br w:type="page"/>
      </w:r>
    </w:p>
    <w:p w:rsidR="00E7545C" w:rsidRPr="00E7545C" w:rsidRDefault="00A554EC" w:rsidP="00E7545C">
      <w:pPr>
        <w:numPr>
          <w:ilvl w:val="0"/>
          <w:numId w:val="1"/>
        </w:numPr>
        <w:spacing w:before="120" w:line="240" w:lineRule="auto"/>
        <w:ind w:hanging="720"/>
        <w:rPr>
          <w:sz w:val="36"/>
          <w:szCs w:val="36"/>
        </w:rPr>
      </w:pPr>
      <w:r>
        <w:rPr>
          <w:b/>
          <w:sz w:val="36"/>
          <w:szCs w:val="36"/>
        </w:rPr>
        <w:lastRenderedPageBreak/>
        <w:t>Test Run</w:t>
      </w:r>
    </w:p>
    <w:p w:rsidR="00E7545C" w:rsidRDefault="00E7545C" w:rsidP="00E7545C">
      <w:pPr>
        <w:ind w:right="-720" w:hanging="720"/>
        <w:jc w:val="center"/>
      </w:pPr>
    </w:p>
    <w:p w:rsidR="00E7545C" w:rsidRDefault="00E7545C" w:rsidP="00E7545C">
      <w:pPr>
        <w:ind w:right="-720" w:hanging="720"/>
        <w:jc w:val="center"/>
      </w:pPr>
      <w:r>
        <w:rPr>
          <w:noProof/>
        </w:rPr>
        <w:drawing>
          <wp:inline distT="0" distB="0" distL="0" distR="0">
            <wp:extent cx="5943600" cy="3341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inTests_results.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E7545C" w:rsidRDefault="00E7545C" w:rsidP="00E7545C">
      <w:pPr>
        <w:ind w:right="-720" w:hanging="720"/>
        <w:jc w:val="center"/>
      </w:pPr>
      <w:r>
        <w:t>Login Tests</w:t>
      </w:r>
    </w:p>
    <w:p w:rsidR="00E7545C" w:rsidRDefault="00E7545C" w:rsidP="00E7545C">
      <w:pPr>
        <w:ind w:right="-720"/>
      </w:pPr>
    </w:p>
    <w:p w:rsidR="00E7545C" w:rsidRDefault="00E7545C" w:rsidP="00CB28E3">
      <w:pPr>
        <w:ind w:right="-720" w:hanging="720"/>
      </w:pPr>
    </w:p>
    <w:p w:rsidR="00E7545C" w:rsidRDefault="00E7545C" w:rsidP="00CB28E3">
      <w:pPr>
        <w:ind w:right="-720" w:hanging="720"/>
      </w:pPr>
    </w:p>
    <w:p w:rsidR="00CB28E3" w:rsidRDefault="00E7545C" w:rsidP="00E7545C">
      <w:pPr>
        <w:ind w:right="-720" w:hanging="720"/>
        <w:jc w:val="center"/>
      </w:pPr>
      <w:r>
        <w:rPr>
          <w:noProof/>
        </w:rPr>
        <w:drawing>
          <wp:inline distT="0" distB="0" distL="0" distR="0">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iceCalculatorTests_results.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E7545C" w:rsidRDefault="00E7545C" w:rsidP="00E7545C">
      <w:pPr>
        <w:ind w:right="-720" w:hanging="720"/>
        <w:jc w:val="center"/>
      </w:pPr>
      <w:r>
        <w:t>Payment Calculator Tests</w:t>
      </w:r>
    </w:p>
    <w:p w:rsidR="007750B8" w:rsidRDefault="001012DB" w:rsidP="00E7545C">
      <w:pPr>
        <w:ind w:right="-720" w:hanging="720"/>
        <w:jc w:val="center"/>
      </w:pPr>
      <w:r>
        <w:rPr>
          <w:noProof/>
        </w:rPr>
        <w:lastRenderedPageBreak/>
        <w:drawing>
          <wp:inline distT="0" distB="0" distL="0" distR="0" wp14:anchorId="50B27D43" wp14:editId="6A7C4C34">
            <wp:extent cx="5940212" cy="334137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iceCalculatorTests_result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0212" cy="3341370"/>
                    </a:xfrm>
                    <a:prstGeom prst="rect">
                      <a:avLst/>
                    </a:prstGeom>
                  </pic:spPr>
                </pic:pic>
              </a:graphicData>
            </a:graphic>
          </wp:inline>
        </w:drawing>
      </w:r>
    </w:p>
    <w:p w:rsidR="001012DB" w:rsidRDefault="001012DB" w:rsidP="00E7545C">
      <w:pPr>
        <w:ind w:right="-720" w:hanging="720"/>
        <w:jc w:val="center"/>
      </w:pPr>
      <w:r>
        <w:t>Database tests</w:t>
      </w:r>
    </w:p>
    <w:p w:rsidR="007750B8" w:rsidRDefault="007750B8" w:rsidP="00E7545C">
      <w:pPr>
        <w:ind w:right="-720" w:hanging="720"/>
        <w:jc w:val="center"/>
      </w:pPr>
    </w:p>
    <w:p w:rsidR="007750B8" w:rsidRDefault="007750B8" w:rsidP="00E7545C">
      <w:pPr>
        <w:ind w:right="-720" w:hanging="720"/>
        <w:jc w:val="center"/>
      </w:pPr>
    </w:p>
    <w:p w:rsidR="007750B8" w:rsidRDefault="007750B8" w:rsidP="00E7545C">
      <w:pPr>
        <w:ind w:right="-720" w:hanging="720"/>
        <w:jc w:val="center"/>
      </w:pPr>
    </w:p>
    <w:p w:rsidR="00CB28E3" w:rsidRDefault="0012245B" w:rsidP="00E77EE2">
      <w:pPr>
        <w:ind w:right="-720" w:hanging="720"/>
      </w:pPr>
      <w:r>
        <w:br w:type="page"/>
      </w:r>
    </w:p>
    <w:p w:rsidR="00803F02" w:rsidRDefault="00AB3985" w:rsidP="00803F02">
      <w:pPr>
        <w:numPr>
          <w:ilvl w:val="0"/>
          <w:numId w:val="1"/>
        </w:numPr>
        <w:spacing w:before="120" w:line="240" w:lineRule="auto"/>
        <w:ind w:hanging="720"/>
        <w:rPr>
          <w:sz w:val="36"/>
          <w:szCs w:val="36"/>
        </w:rPr>
      </w:pPr>
      <w:r>
        <w:rPr>
          <w:b/>
          <w:sz w:val="36"/>
          <w:szCs w:val="36"/>
        </w:rPr>
        <w:lastRenderedPageBreak/>
        <w:t>User Stories and Scenarios</w:t>
      </w:r>
      <w:r w:rsidR="00803F02">
        <w:rPr>
          <w:b/>
          <w:sz w:val="36"/>
          <w:szCs w:val="36"/>
        </w:rPr>
        <w:br/>
      </w:r>
    </w:p>
    <w:p w:rsidR="00E72DDB" w:rsidRPr="00A84C5E" w:rsidRDefault="00521D03" w:rsidP="00803F02">
      <w:pPr>
        <w:spacing w:line="240" w:lineRule="auto"/>
        <w:rPr>
          <w:b/>
        </w:rPr>
      </w:pPr>
      <w:r>
        <w:rPr>
          <w:b/>
        </w:rPr>
        <w:t>User Story</w:t>
      </w:r>
      <w:r w:rsidR="00982FD6">
        <w:rPr>
          <w:b/>
        </w:rPr>
        <w:t xml:space="preserve"> A</w:t>
      </w:r>
      <w:r>
        <w:rPr>
          <w:b/>
        </w:rPr>
        <w:t xml:space="preserve">: </w:t>
      </w:r>
      <w:r w:rsidR="00C32EBE">
        <w:rPr>
          <w:b/>
        </w:rPr>
        <w:t>Insert on d</w:t>
      </w:r>
      <w:r w:rsidR="00D95B47">
        <w:rPr>
          <w:b/>
        </w:rPr>
        <w:t>atabase</w:t>
      </w:r>
      <w:r w:rsidR="00A84C5E" w:rsidRPr="00A84C5E">
        <w:rPr>
          <w:b/>
        </w:rPr>
        <w:t>:</w:t>
      </w:r>
    </w:p>
    <w:p w:rsidR="00E72DDB" w:rsidRDefault="00240B53" w:rsidP="00E72DDB">
      <w:pPr>
        <w:spacing w:line="240" w:lineRule="auto"/>
      </w:pPr>
      <w:r>
        <w:t>As a manager</w:t>
      </w:r>
    </w:p>
    <w:p w:rsidR="00E72DDB" w:rsidRDefault="00E72DDB" w:rsidP="00803F02">
      <w:pPr>
        <w:spacing w:line="240" w:lineRule="auto"/>
      </w:pPr>
      <w:r>
        <w:t xml:space="preserve">I want to be able to </w:t>
      </w:r>
      <w:r w:rsidR="00240B53">
        <w:t>insert new cars to the database</w:t>
      </w:r>
    </w:p>
    <w:p w:rsidR="00E72DDB" w:rsidRDefault="00AD36B5" w:rsidP="00803F02">
      <w:pPr>
        <w:spacing w:line="240" w:lineRule="auto"/>
      </w:pPr>
      <w:r>
        <w:t xml:space="preserve">So I can let new </w:t>
      </w:r>
      <w:r w:rsidR="00FD4FC5">
        <w:t xml:space="preserve">cars </w:t>
      </w:r>
      <w:r w:rsidR="00FD4FC5" w:rsidRPr="00AD36B5">
        <w:rPr>
          <w:noProof/>
        </w:rPr>
        <w:t>be</w:t>
      </w:r>
      <w:r w:rsidR="00FD4FC5">
        <w:t xml:space="preserve"> available</w:t>
      </w:r>
      <w:r>
        <w:t xml:space="preserve"> for the client</w:t>
      </w:r>
    </w:p>
    <w:p w:rsidR="006512EC" w:rsidRDefault="006512EC" w:rsidP="00803F02">
      <w:pPr>
        <w:spacing w:line="240" w:lineRule="auto"/>
      </w:pPr>
    </w:p>
    <w:p w:rsidR="00E16BC3" w:rsidRPr="006512EC" w:rsidRDefault="00A84C5E" w:rsidP="006512EC">
      <w:pPr>
        <w:pStyle w:val="ListParagraph"/>
        <w:spacing w:line="240" w:lineRule="auto"/>
        <w:rPr>
          <w:b/>
        </w:rPr>
      </w:pPr>
      <w:r w:rsidRPr="006512EC">
        <w:rPr>
          <w:b/>
        </w:rPr>
        <w:t>Scenario 1</w:t>
      </w:r>
      <w:r w:rsidR="00982FD6" w:rsidRPr="006512EC">
        <w:rPr>
          <w:b/>
        </w:rPr>
        <w:t>A</w:t>
      </w:r>
      <w:r w:rsidR="00840BEA" w:rsidRPr="006512EC">
        <w:rPr>
          <w:b/>
        </w:rPr>
        <w:t xml:space="preserve"> – </w:t>
      </w:r>
      <w:r w:rsidR="00125538" w:rsidRPr="006512EC">
        <w:rPr>
          <w:b/>
        </w:rPr>
        <w:t>Insert a new car</w:t>
      </w:r>
      <w:r w:rsidR="00840BEA" w:rsidRPr="006512EC">
        <w:rPr>
          <w:b/>
        </w:rPr>
        <w:t xml:space="preserve"> correctly</w:t>
      </w:r>
      <w:r w:rsidRPr="006512EC">
        <w:rPr>
          <w:b/>
        </w:rPr>
        <w:t>:</w:t>
      </w:r>
    </w:p>
    <w:p w:rsidR="00E16BC3" w:rsidRDefault="00E16BC3" w:rsidP="006512EC">
      <w:pPr>
        <w:spacing w:line="240" w:lineRule="auto"/>
        <w:ind w:left="720"/>
      </w:pPr>
      <w:r>
        <w:t xml:space="preserve">Given </w:t>
      </w:r>
      <w:r w:rsidR="00AD36B5" w:rsidRPr="00AD36B5">
        <w:rPr>
          <w:noProof/>
        </w:rPr>
        <w:t>a</w:t>
      </w:r>
      <w:r w:rsidRPr="00AD36B5">
        <w:rPr>
          <w:noProof/>
        </w:rPr>
        <w:t xml:space="preserve"> unique</w:t>
      </w:r>
      <w:r>
        <w:t xml:space="preserve"> </w:t>
      </w:r>
      <w:r w:rsidR="002C2A01">
        <w:t>license plate</w:t>
      </w:r>
      <w:r>
        <w:t xml:space="preserve"> </w:t>
      </w:r>
    </w:p>
    <w:p w:rsidR="00E16BC3" w:rsidRDefault="00E16BC3" w:rsidP="006512EC">
      <w:pPr>
        <w:spacing w:line="240" w:lineRule="auto"/>
        <w:ind w:left="720"/>
      </w:pPr>
      <w:r>
        <w:t xml:space="preserve">And </w:t>
      </w:r>
      <w:r w:rsidR="002C2A01">
        <w:t>all other car related information</w:t>
      </w:r>
    </w:p>
    <w:p w:rsidR="00E16BC3" w:rsidRDefault="00E16BC3" w:rsidP="006512EC">
      <w:pPr>
        <w:spacing w:line="240" w:lineRule="auto"/>
        <w:ind w:left="720"/>
      </w:pPr>
      <w:r>
        <w:t xml:space="preserve">When the </w:t>
      </w:r>
      <w:r w:rsidR="002C2A01">
        <w:t xml:space="preserve">manager </w:t>
      </w:r>
      <w:r>
        <w:t>tries</w:t>
      </w:r>
      <w:r w:rsidR="002C2A01">
        <w:t xml:space="preserve"> to insert the car</w:t>
      </w:r>
      <w:r>
        <w:t xml:space="preserve"> </w:t>
      </w:r>
      <w:r w:rsidR="002C2A01">
        <w:t>information</w:t>
      </w:r>
      <w:r w:rsidR="00951A03">
        <w:t xml:space="preserve"> to the database</w:t>
      </w:r>
    </w:p>
    <w:p w:rsidR="00E16BC3" w:rsidRDefault="00E16BC3" w:rsidP="006512EC">
      <w:pPr>
        <w:spacing w:line="240" w:lineRule="auto"/>
        <w:ind w:left="720"/>
      </w:pPr>
      <w:r>
        <w:t xml:space="preserve">Then the </w:t>
      </w:r>
      <w:r w:rsidR="002C2A01">
        <w:t>car is inserted in the database and it’s available for both manager and client to search</w:t>
      </w:r>
    </w:p>
    <w:p w:rsidR="002C2A01" w:rsidRDefault="002C2A01" w:rsidP="00803F02">
      <w:pPr>
        <w:spacing w:line="240" w:lineRule="auto"/>
      </w:pPr>
    </w:p>
    <w:p w:rsidR="00A84C5E" w:rsidRPr="006512EC" w:rsidRDefault="00A84C5E" w:rsidP="006512EC">
      <w:pPr>
        <w:pStyle w:val="ListParagraph"/>
        <w:spacing w:line="240" w:lineRule="auto"/>
        <w:rPr>
          <w:b/>
        </w:rPr>
      </w:pPr>
      <w:r w:rsidRPr="006512EC">
        <w:rPr>
          <w:b/>
        </w:rPr>
        <w:t>Scenario 2</w:t>
      </w:r>
      <w:r w:rsidR="00982FD6" w:rsidRPr="006512EC">
        <w:rPr>
          <w:b/>
        </w:rPr>
        <w:t>A</w:t>
      </w:r>
      <w:r w:rsidR="00EF586D" w:rsidRPr="006512EC">
        <w:rPr>
          <w:b/>
        </w:rPr>
        <w:t xml:space="preserve"> – </w:t>
      </w:r>
      <w:r w:rsidR="008766AD" w:rsidRPr="006512EC">
        <w:rPr>
          <w:b/>
        </w:rPr>
        <w:t>Insert a car with existing license plate</w:t>
      </w:r>
      <w:r w:rsidRPr="006512EC">
        <w:rPr>
          <w:b/>
        </w:rPr>
        <w:t>:</w:t>
      </w:r>
    </w:p>
    <w:p w:rsidR="00840BEA" w:rsidRDefault="00840BEA" w:rsidP="006512EC">
      <w:pPr>
        <w:spacing w:line="240" w:lineRule="auto"/>
        <w:ind w:left="720"/>
      </w:pPr>
      <w:r>
        <w:t xml:space="preserve">Given </w:t>
      </w:r>
      <w:r w:rsidR="00AD36B5" w:rsidRPr="00D95B47">
        <w:rPr>
          <w:noProof/>
        </w:rPr>
        <w:t>a</w:t>
      </w:r>
      <w:r w:rsidRPr="00D95B47">
        <w:rPr>
          <w:noProof/>
        </w:rPr>
        <w:t xml:space="preserve"> </w:t>
      </w:r>
      <w:r w:rsidR="008766AD">
        <w:t>license plate</w:t>
      </w:r>
    </w:p>
    <w:p w:rsidR="008766AD" w:rsidRDefault="008766AD" w:rsidP="006512EC">
      <w:pPr>
        <w:spacing w:line="240" w:lineRule="auto"/>
        <w:ind w:left="720"/>
      </w:pPr>
      <w:r>
        <w:t>And all other car related information</w:t>
      </w:r>
    </w:p>
    <w:p w:rsidR="002A4CB2" w:rsidRDefault="002A4CB2" w:rsidP="006512EC">
      <w:pPr>
        <w:spacing w:line="240" w:lineRule="auto"/>
        <w:ind w:left="720"/>
      </w:pPr>
      <w:r>
        <w:t>When the manager tries to insert the car information</w:t>
      </w:r>
    </w:p>
    <w:p w:rsidR="009A3E42" w:rsidRDefault="00840BEA" w:rsidP="006512EC">
      <w:pPr>
        <w:spacing w:line="240" w:lineRule="auto"/>
        <w:ind w:left="720"/>
      </w:pPr>
      <w:r>
        <w:t xml:space="preserve">Then </w:t>
      </w:r>
      <w:r w:rsidR="002A4CB2">
        <w:t xml:space="preserve">a message </w:t>
      </w:r>
      <w:r w:rsidR="002A4CB2" w:rsidRPr="00951A03">
        <w:rPr>
          <w:noProof/>
        </w:rPr>
        <w:t>appear</w:t>
      </w:r>
      <w:r w:rsidR="00951A03">
        <w:rPr>
          <w:noProof/>
        </w:rPr>
        <w:t>s</w:t>
      </w:r>
      <w:r w:rsidR="002A4CB2">
        <w:t xml:space="preserve"> saying that this license plate is already in the database</w:t>
      </w:r>
    </w:p>
    <w:p w:rsidR="00F96344" w:rsidRDefault="00F96344" w:rsidP="00803F02">
      <w:pPr>
        <w:spacing w:line="240" w:lineRule="auto"/>
      </w:pPr>
    </w:p>
    <w:p w:rsidR="002E53A6" w:rsidRDefault="002E53A6" w:rsidP="00803F02">
      <w:pPr>
        <w:spacing w:line="240" w:lineRule="auto"/>
      </w:pPr>
    </w:p>
    <w:p w:rsidR="00892E6C" w:rsidRPr="00892E6C" w:rsidRDefault="00521D03" w:rsidP="00803F02">
      <w:pPr>
        <w:spacing w:line="240" w:lineRule="auto"/>
        <w:rPr>
          <w:b/>
        </w:rPr>
      </w:pPr>
      <w:r>
        <w:rPr>
          <w:b/>
        </w:rPr>
        <w:t>User Story</w:t>
      </w:r>
      <w:r w:rsidR="00982FD6">
        <w:rPr>
          <w:b/>
        </w:rPr>
        <w:t xml:space="preserve"> B</w:t>
      </w:r>
      <w:r>
        <w:rPr>
          <w:b/>
        </w:rPr>
        <w:t xml:space="preserve">: </w:t>
      </w:r>
      <w:r w:rsidR="002935C1">
        <w:rPr>
          <w:b/>
        </w:rPr>
        <w:t>Delete on database</w:t>
      </w:r>
      <w:r w:rsidR="00892E6C" w:rsidRPr="00892E6C">
        <w:rPr>
          <w:b/>
        </w:rPr>
        <w:t>:</w:t>
      </w:r>
    </w:p>
    <w:p w:rsidR="00803F02" w:rsidRPr="00803F02" w:rsidRDefault="00D95B47" w:rsidP="00803F02">
      <w:pPr>
        <w:spacing w:line="240" w:lineRule="auto"/>
      </w:pPr>
      <w:r>
        <w:t>As a manager</w:t>
      </w:r>
    </w:p>
    <w:p w:rsidR="009E3AC8" w:rsidRDefault="00803F02" w:rsidP="009E3AC8">
      <w:pPr>
        <w:spacing w:line="240" w:lineRule="auto"/>
      </w:pPr>
      <w:r w:rsidRPr="00803F02">
        <w:t xml:space="preserve">I want to be able </w:t>
      </w:r>
      <w:r w:rsidR="009E3AC8">
        <w:t>to delete cars from the database</w:t>
      </w:r>
    </w:p>
    <w:p w:rsidR="00BA04C0" w:rsidRPr="00951A03" w:rsidRDefault="009E3AC8" w:rsidP="00892E6C">
      <w:pPr>
        <w:spacing w:line="240" w:lineRule="auto"/>
      </w:pPr>
      <w:r>
        <w:t xml:space="preserve">So I can let cars </w:t>
      </w:r>
      <w:r w:rsidRPr="00AD36B5">
        <w:rPr>
          <w:noProof/>
        </w:rPr>
        <w:t>be</w:t>
      </w:r>
      <w:r>
        <w:t xml:space="preserve"> unavailable for the client</w:t>
      </w:r>
    </w:p>
    <w:p w:rsidR="00BA04C0" w:rsidRDefault="00BA04C0" w:rsidP="00892E6C">
      <w:pPr>
        <w:spacing w:line="240" w:lineRule="auto"/>
        <w:rPr>
          <w:b/>
        </w:rPr>
      </w:pPr>
    </w:p>
    <w:p w:rsidR="00892E6C" w:rsidRPr="00A84C5E" w:rsidRDefault="00892E6C" w:rsidP="006512EC">
      <w:pPr>
        <w:spacing w:line="240" w:lineRule="auto"/>
        <w:ind w:left="720"/>
        <w:rPr>
          <w:b/>
        </w:rPr>
      </w:pPr>
      <w:r>
        <w:rPr>
          <w:b/>
        </w:rPr>
        <w:t>Scenario 1</w:t>
      </w:r>
      <w:r w:rsidR="00982FD6">
        <w:rPr>
          <w:b/>
        </w:rPr>
        <w:t>B</w:t>
      </w:r>
      <w:r w:rsidR="005F3BAF">
        <w:rPr>
          <w:b/>
        </w:rPr>
        <w:t xml:space="preserve"> – </w:t>
      </w:r>
      <w:r w:rsidR="0070308D">
        <w:rPr>
          <w:b/>
        </w:rPr>
        <w:t>Delete</w:t>
      </w:r>
      <w:r w:rsidR="00951A03">
        <w:rPr>
          <w:b/>
        </w:rPr>
        <w:t xml:space="preserve"> a car correctly</w:t>
      </w:r>
      <w:r>
        <w:rPr>
          <w:b/>
        </w:rPr>
        <w:t>:</w:t>
      </w:r>
    </w:p>
    <w:p w:rsidR="00951A03" w:rsidRDefault="00951A03" w:rsidP="006512EC">
      <w:pPr>
        <w:spacing w:line="240" w:lineRule="auto"/>
        <w:ind w:left="720"/>
      </w:pPr>
      <w:r>
        <w:t xml:space="preserve">Given </w:t>
      </w:r>
      <w:r w:rsidRPr="00AD36B5">
        <w:rPr>
          <w:noProof/>
        </w:rPr>
        <w:t>a unique</w:t>
      </w:r>
      <w:r>
        <w:t xml:space="preserve"> license plate </w:t>
      </w:r>
    </w:p>
    <w:p w:rsidR="00951A03" w:rsidRDefault="00951A03" w:rsidP="006512EC">
      <w:pPr>
        <w:spacing w:line="240" w:lineRule="auto"/>
        <w:ind w:left="720"/>
      </w:pPr>
      <w:r>
        <w:t>When the manager tries to delete the car information from the database</w:t>
      </w:r>
    </w:p>
    <w:p w:rsidR="00892E6C" w:rsidRDefault="00951A03" w:rsidP="006512EC">
      <w:pPr>
        <w:spacing w:line="240" w:lineRule="auto"/>
        <w:ind w:left="720"/>
      </w:pPr>
      <w:r>
        <w:t>Then the car i</w:t>
      </w:r>
      <w:r w:rsidR="00591E92">
        <w:t>s deleted</w:t>
      </w:r>
      <w:r w:rsidR="00703A2B">
        <w:t xml:space="preserve"> from </w:t>
      </w:r>
      <w:r>
        <w:t xml:space="preserve">the database and it’s </w:t>
      </w:r>
      <w:r w:rsidR="00703A2B">
        <w:t>un</w:t>
      </w:r>
      <w:r>
        <w:t xml:space="preserve">available for </w:t>
      </w:r>
      <w:r w:rsidRPr="00703A2B">
        <w:rPr>
          <w:noProof/>
        </w:rPr>
        <w:t>search</w:t>
      </w:r>
    </w:p>
    <w:p w:rsidR="00892E6C" w:rsidRDefault="00892E6C" w:rsidP="006512EC">
      <w:pPr>
        <w:spacing w:line="240" w:lineRule="auto"/>
        <w:ind w:left="720"/>
      </w:pPr>
    </w:p>
    <w:p w:rsidR="005F3BAF" w:rsidRPr="00A84C5E" w:rsidRDefault="005F3BAF" w:rsidP="006512EC">
      <w:pPr>
        <w:spacing w:line="240" w:lineRule="auto"/>
        <w:ind w:left="720"/>
        <w:rPr>
          <w:b/>
        </w:rPr>
      </w:pPr>
      <w:r>
        <w:rPr>
          <w:b/>
        </w:rPr>
        <w:t>Scenario 2</w:t>
      </w:r>
      <w:r w:rsidR="00982FD6">
        <w:rPr>
          <w:b/>
        </w:rPr>
        <w:t>B</w:t>
      </w:r>
      <w:r>
        <w:rPr>
          <w:b/>
        </w:rPr>
        <w:t xml:space="preserve"> – </w:t>
      </w:r>
      <w:r w:rsidR="0070308D">
        <w:rPr>
          <w:b/>
        </w:rPr>
        <w:t>Delete</w:t>
      </w:r>
      <w:r w:rsidR="00A86C6A">
        <w:rPr>
          <w:b/>
        </w:rPr>
        <w:t xml:space="preserve"> a car that is not in the database</w:t>
      </w:r>
      <w:r>
        <w:rPr>
          <w:b/>
        </w:rPr>
        <w:t>:</w:t>
      </w:r>
    </w:p>
    <w:p w:rsidR="00A94B7E" w:rsidRDefault="00A94B7E" w:rsidP="006512EC">
      <w:pPr>
        <w:spacing w:line="240" w:lineRule="auto"/>
        <w:ind w:left="720"/>
      </w:pPr>
      <w:r>
        <w:t xml:space="preserve">Given </w:t>
      </w:r>
      <w:r w:rsidRPr="00AD36B5">
        <w:rPr>
          <w:noProof/>
        </w:rPr>
        <w:t>a unique</w:t>
      </w:r>
      <w:r>
        <w:t xml:space="preserve"> license plate </w:t>
      </w:r>
    </w:p>
    <w:p w:rsidR="00A94B7E" w:rsidRDefault="00A94B7E" w:rsidP="006512EC">
      <w:pPr>
        <w:spacing w:line="240" w:lineRule="auto"/>
        <w:ind w:left="720"/>
      </w:pPr>
      <w:r>
        <w:t>When the manager tries to delete the car information from the database</w:t>
      </w:r>
    </w:p>
    <w:p w:rsidR="005F3BAF" w:rsidRDefault="00A94B7E" w:rsidP="006512EC">
      <w:pPr>
        <w:spacing w:line="240" w:lineRule="auto"/>
        <w:ind w:left="720"/>
      </w:pPr>
      <w:r>
        <w:t>Then a message appears saying that there is not any car with that license plate</w:t>
      </w:r>
    </w:p>
    <w:p w:rsidR="005F3BAF" w:rsidRDefault="005F3BAF" w:rsidP="00803F02">
      <w:pPr>
        <w:spacing w:line="240" w:lineRule="auto"/>
      </w:pPr>
    </w:p>
    <w:p w:rsidR="00103279" w:rsidRDefault="00103279" w:rsidP="00803F02">
      <w:pPr>
        <w:spacing w:line="240" w:lineRule="auto"/>
      </w:pPr>
    </w:p>
    <w:p w:rsidR="00892E6C" w:rsidRPr="00892E6C" w:rsidRDefault="00103279" w:rsidP="00803F02">
      <w:pPr>
        <w:spacing w:line="240" w:lineRule="auto"/>
        <w:rPr>
          <w:b/>
        </w:rPr>
      </w:pPr>
      <w:r>
        <w:rPr>
          <w:b/>
        </w:rPr>
        <w:t>User Story</w:t>
      </w:r>
      <w:r w:rsidR="00982FD6">
        <w:rPr>
          <w:b/>
        </w:rPr>
        <w:t xml:space="preserve"> C</w:t>
      </w:r>
      <w:r>
        <w:rPr>
          <w:b/>
        </w:rPr>
        <w:t xml:space="preserve">: </w:t>
      </w:r>
      <w:r w:rsidR="00A5296C">
        <w:rPr>
          <w:b/>
        </w:rPr>
        <w:t>Search on database</w:t>
      </w:r>
      <w:r w:rsidR="00892E6C" w:rsidRPr="00892E6C">
        <w:rPr>
          <w:b/>
        </w:rPr>
        <w:t>:</w:t>
      </w:r>
    </w:p>
    <w:p w:rsidR="00E72DDB" w:rsidRDefault="00991A90" w:rsidP="00803F02">
      <w:pPr>
        <w:spacing w:line="240" w:lineRule="auto"/>
      </w:pPr>
      <w:r>
        <w:t>As a client</w:t>
      </w:r>
    </w:p>
    <w:p w:rsidR="00E72DDB" w:rsidRDefault="00E72DDB" w:rsidP="00803F02">
      <w:pPr>
        <w:spacing w:line="240" w:lineRule="auto"/>
      </w:pPr>
      <w:r>
        <w:t xml:space="preserve">I want to be able to </w:t>
      </w:r>
      <w:r w:rsidR="00991A90">
        <w:t>filter for cars through a defined parameter such as color</w:t>
      </w:r>
    </w:p>
    <w:p w:rsidR="00E72DDB" w:rsidRDefault="00991A90" w:rsidP="00803F02">
      <w:pPr>
        <w:spacing w:line="240" w:lineRule="auto"/>
      </w:pPr>
      <w:r>
        <w:t>So I can choose the right car for me</w:t>
      </w:r>
    </w:p>
    <w:p w:rsidR="001D0D0C" w:rsidRDefault="001D0D0C" w:rsidP="00803F02">
      <w:pPr>
        <w:spacing w:line="240" w:lineRule="auto"/>
        <w:rPr>
          <w:b/>
        </w:rPr>
      </w:pPr>
    </w:p>
    <w:p w:rsidR="00B01C94" w:rsidRPr="00A84C5E" w:rsidRDefault="009235C4" w:rsidP="006512EC">
      <w:pPr>
        <w:spacing w:line="240" w:lineRule="auto"/>
        <w:ind w:left="720"/>
        <w:rPr>
          <w:b/>
        </w:rPr>
      </w:pPr>
      <w:r>
        <w:rPr>
          <w:b/>
        </w:rPr>
        <w:t>Scenario 1</w:t>
      </w:r>
      <w:r w:rsidR="00B01C94">
        <w:rPr>
          <w:b/>
        </w:rPr>
        <w:t xml:space="preserve">C – Search </w:t>
      </w:r>
      <w:r w:rsidR="00673A7F">
        <w:rPr>
          <w:b/>
        </w:rPr>
        <w:t>for a car that is not in the database</w:t>
      </w:r>
      <w:r w:rsidR="00B01C94" w:rsidRPr="00A84C5E">
        <w:rPr>
          <w:b/>
        </w:rPr>
        <w:t>:</w:t>
      </w:r>
    </w:p>
    <w:p w:rsidR="00B01C94" w:rsidRDefault="00B01C94" w:rsidP="006512EC">
      <w:pPr>
        <w:spacing w:line="240" w:lineRule="auto"/>
        <w:ind w:left="720"/>
      </w:pPr>
      <w:r>
        <w:t>Given</w:t>
      </w:r>
      <w:r w:rsidR="00673A7F">
        <w:t xml:space="preserve"> a not registered license plate</w:t>
      </w:r>
    </w:p>
    <w:p w:rsidR="00B01C94" w:rsidRDefault="00B01C94" w:rsidP="006512EC">
      <w:pPr>
        <w:spacing w:line="240" w:lineRule="auto"/>
        <w:ind w:left="720"/>
      </w:pPr>
      <w:r>
        <w:t>When the client tries to search</w:t>
      </w:r>
    </w:p>
    <w:p w:rsidR="00B01C94" w:rsidRDefault="00B01C94" w:rsidP="006512EC">
      <w:pPr>
        <w:spacing w:line="240" w:lineRule="auto"/>
        <w:ind w:left="720"/>
      </w:pPr>
      <w:r>
        <w:lastRenderedPageBreak/>
        <w:t>Then a</w:t>
      </w:r>
      <w:r w:rsidR="00A72DA0">
        <w:t xml:space="preserve"> message appears saying that no results were found</w:t>
      </w:r>
    </w:p>
    <w:p w:rsidR="009235C4" w:rsidRDefault="009235C4" w:rsidP="006512EC">
      <w:pPr>
        <w:spacing w:line="240" w:lineRule="auto"/>
        <w:ind w:left="720"/>
      </w:pPr>
    </w:p>
    <w:p w:rsidR="009235C4" w:rsidRPr="00A84C5E" w:rsidRDefault="009235C4" w:rsidP="006512EC">
      <w:pPr>
        <w:spacing w:line="240" w:lineRule="auto"/>
        <w:ind w:left="720"/>
        <w:rPr>
          <w:b/>
        </w:rPr>
      </w:pPr>
      <w:r>
        <w:rPr>
          <w:b/>
        </w:rPr>
        <w:t>Scenario 2C – Search for a car without filtering</w:t>
      </w:r>
      <w:r w:rsidRPr="00A84C5E">
        <w:rPr>
          <w:b/>
        </w:rPr>
        <w:t>:</w:t>
      </w:r>
    </w:p>
    <w:p w:rsidR="009235C4" w:rsidRDefault="009235C4" w:rsidP="006512EC">
      <w:pPr>
        <w:spacing w:line="240" w:lineRule="auto"/>
        <w:ind w:left="720"/>
      </w:pPr>
      <w:r>
        <w:t>Given an empty list of filters</w:t>
      </w:r>
    </w:p>
    <w:p w:rsidR="009235C4" w:rsidRDefault="009235C4" w:rsidP="006512EC">
      <w:pPr>
        <w:spacing w:line="240" w:lineRule="auto"/>
        <w:ind w:left="720"/>
      </w:pPr>
      <w:r>
        <w:t>When the client tries to search</w:t>
      </w:r>
    </w:p>
    <w:p w:rsidR="009235C4" w:rsidRPr="00B01C94" w:rsidRDefault="009235C4" w:rsidP="006512EC">
      <w:pPr>
        <w:spacing w:line="240" w:lineRule="auto"/>
        <w:ind w:left="720"/>
      </w:pPr>
      <w:r>
        <w:t>Then a list containing all the cars from database appears</w:t>
      </w:r>
    </w:p>
    <w:p w:rsidR="00B01C94" w:rsidRDefault="00B01C94" w:rsidP="006512EC">
      <w:pPr>
        <w:spacing w:line="240" w:lineRule="auto"/>
        <w:ind w:left="720"/>
        <w:rPr>
          <w:b/>
        </w:rPr>
      </w:pPr>
    </w:p>
    <w:p w:rsidR="001F1059" w:rsidRPr="00A84C5E" w:rsidRDefault="001F1059" w:rsidP="006512EC">
      <w:pPr>
        <w:spacing w:line="240" w:lineRule="auto"/>
        <w:ind w:left="720"/>
        <w:rPr>
          <w:b/>
        </w:rPr>
      </w:pPr>
      <w:r>
        <w:rPr>
          <w:b/>
        </w:rPr>
        <w:t xml:space="preserve">Scenario 3C – Search for a car through </w:t>
      </w:r>
      <w:r w:rsidR="003212F3">
        <w:rPr>
          <w:b/>
        </w:rPr>
        <w:t xml:space="preserve">a single field </w:t>
      </w:r>
      <w:r>
        <w:rPr>
          <w:b/>
        </w:rPr>
        <w:t xml:space="preserve">filtering: </w:t>
      </w:r>
    </w:p>
    <w:p w:rsidR="001F1059" w:rsidRDefault="005B3170" w:rsidP="006512EC">
      <w:pPr>
        <w:spacing w:line="240" w:lineRule="auto"/>
        <w:ind w:left="720"/>
      </w:pPr>
      <w:r>
        <w:t>Given a year</w:t>
      </w:r>
    </w:p>
    <w:p w:rsidR="001F1059" w:rsidRDefault="001F1059" w:rsidP="006512EC">
      <w:pPr>
        <w:spacing w:line="240" w:lineRule="auto"/>
        <w:ind w:left="720"/>
      </w:pPr>
      <w:r>
        <w:t>When the client tries to search</w:t>
      </w:r>
    </w:p>
    <w:p w:rsidR="001F1059" w:rsidRPr="001F1059" w:rsidRDefault="001F1059" w:rsidP="006512EC">
      <w:pPr>
        <w:spacing w:line="240" w:lineRule="auto"/>
        <w:ind w:left="720"/>
      </w:pPr>
      <w:r>
        <w:t>Then a list of cars corresponding the filtering appears</w:t>
      </w:r>
    </w:p>
    <w:p w:rsidR="001F1059" w:rsidRDefault="001F1059" w:rsidP="006512EC">
      <w:pPr>
        <w:spacing w:line="240" w:lineRule="auto"/>
        <w:ind w:left="720"/>
        <w:rPr>
          <w:b/>
        </w:rPr>
      </w:pPr>
    </w:p>
    <w:p w:rsidR="00AB1D2F" w:rsidRPr="00A84C5E" w:rsidRDefault="001F1059" w:rsidP="006512EC">
      <w:pPr>
        <w:spacing w:line="240" w:lineRule="auto"/>
        <w:ind w:left="720"/>
        <w:rPr>
          <w:b/>
        </w:rPr>
      </w:pPr>
      <w:r>
        <w:rPr>
          <w:b/>
        </w:rPr>
        <w:t>Scenario 4</w:t>
      </w:r>
      <w:r w:rsidR="00AB1D2F">
        <w:rPr>
          <w:b/>
        </w:rPr>
        <w:t xml:space="preserve">C – </w:t>
      </w:r>
      <w:r w:rsidR="0070308D">
        <w:rPr>
          <w:b/>
        </w:rPr>
        <w:t xml:space="preserve">Search </w:t>
      </w:r>
      <w:r w:rsidR="00305D60">
        <w:rPr>
          <w:b/>
        </w:rPr>
        <w:t>for a car through</w:t>
      </w:r>
      <w:r w:rsidR="00DF656D">
        <w:rPr>
          <w:b/>
        </w:rPr>
        <w:t xml:space="preserve"> multiple field</w:t>
      </w:r>
      <w:r w:rsidR="00305D60">
        <w:rPr>
          <w:b/>
        </w:rPr>
        <w:t xml:space="preserve"> </w:t>
      </w:r>
      <w:r w:rsidR="0070308D">
        <w:rPr>
          <w:b/>
        </w:rPr>
        <w:t>filtering</w:t>
      </w:r>
      <w:r w:rsidR="002C006C">
        <w:rPr>
          <w:b/>
        </w:rPr>
        <w:t xml:space="preserve"> (AND)</w:t>
      </w:r>
      <w:r w:rsidR="0070308D">
        <w:rPr>
          <w:b/>
        </w:rPr>
        <w:t xml:space="preserve">: </w:t>
      </w:r>
    </w:p>
    <w:p w:rsidR="00AB1D2F" w:rsidRDefault="00441615" w:rsidP="006512EC">
      <w:pPr>
        <w:spacing w:line="240" w:lineRule="auto"/>
        <w:ind w:left="720"/>
      </w:pPr>
      <w:r>
        <w:t>Given a car model</w:t>
      </w:r>
    </w:p>
    <w:p w:rsidR="00441615" w:rsidRDefault="00441615" w:rsidP="006512EC">
      <w:pPr>
        <w:spacing w:line="240" w:lineRule="auto"/>
        <w:ind w:left="720"/>
      </w:pPr>
      <w:r>
        <w:t>And a color</w:t>
      </w:r>
    </w:p>
    <w:p w:rsidR="00AB1D2F" w:rsidRDefault="00B12549" w:rsidP="006512EC">
      <w:pPr>
        <w:spacing w:line="240" w:lineRule="auto"/>
        <w:ind w:left="720"/>
      </w:pPr>
      <w:r>
        <w:t xml:space="preserve">When the client </w:t>
      </w:r>
      <w:r w:rsidR="002B6621">
        <w:t>tries</w:t>
      </w:r>
      <w:r>
        <w:t xml:space="preserve"> to search</w:t>
      </w:r>
    </w:p>
    <w:p w:rsidR="00E72AD5" w:rsidRPr="00BB0030" w:rsidRDefault="002B6621" w:rsidP="006512EC">
      <w:pPr>
        <w:spacing w:line="240" w:lineRule="auto"/>
        <w:ind w:left="720"/>
      </w:pPr>
      <w:r>
        <w:t>Then a list of cars corresponding the filtering appears</w:t>
      </w:r>
    </w:p>
    <w:p w:rsidR="00B12549" w:rsidRDefault="00B12549" w:rsidP="006512EC">
      <w:pPr>
        <w:spacing w:line="240" w:lineRule="auto"/>
        <w:ind w:left="720"/>
      </w:pPr>
    </w:p>
    <w:p w:rsidR="00B12549" w:rsidRPr="00A84C5E" w:rsidRDefault="001F1059" w:rsidP="006512EC">
      <w:pPr>
        <w:spacing w:line="240" w:lineRule="auto"/>
        <w:ind w:left="720"/>
        <w:rPr>
          <w:b/>
        </w:rPr>
      </w:pPr>
      <w:r>
        <w:rPr>
          <w:b/>
        </w:rPr>
        <w:t>Scenario 5</w:t>
      </w:r>
      <w:r w:rsidR="00B12549">
        <w:rPr>
          <w:b/>
        </w:rPr>
        <w:t xml:space="preserve">C – </w:t>
      </w:r>
      <w:r w:rsidR="00812799">
        <w:rPr>
          <w:b/>
        </w:rPr>
        <w:t xml:space="preserve">Search </w:t>
      </w:r>
      <w:r w:rsidR="00305D60">
        <w:rPr>
          <w:b/>
        </w:rPr>
        <w:t>for a car through</w:t>
      </w:r>
      <w:r w:rsidR="00DF656D">
        <w:rPr>
          <w:b/>
        </w:rPr>
        <w:t xml:space="preserve"> multiple field</w:t>
      </w:r>
      <w:r w:rsidR="00812799">
        <w:rPr>
          <w:b/>
        </w:rPr>
        <w:t xml:space="preserve"> filtering (OR)</w:t>
      </w:r>
      <w:r w:rsidR="00B12549" w:rsidRPr="00A84C5E">
        <w:rPr>
          <w:b/>
        </w:rPr>
        <w:t>:</w:t>
      </w:r>
    </w:p>
    <w:p w:rsidR="00B12549" w:rsidRDefault="00B12549" w:rsidP="006512EC">
      <w:pPr>
        <w:spacing w:line="240" w:lineRule="auto"/>
        <w:ind w:left="720"/>
      </w:pPr>
      <w:r>
        <w:t>Given</w:t>
      </w:r>
      <w:r w:rsidR="00812799">
        <w:t xml:space="preserve"> a color</w:t>
      </w:r>
    </w:p>
    <w:p w:rsidR="00B12549" w:rsidRDefault="00812799" w:rsidP="006512EC">
      <w:pPr>
        <w:spacing w:line="240" w:lineRule="auto"/>
        <w:ind w:left="720"/>
      </w:pPr>
      <w:r>
        <w:t>Or</w:t>
      </w:r>
      <w:r w:rsidR="00B12549">
        <w:t xml:space="preserve"> </w:t>
      </w:r>
      <w:r>
        <w:t xml:space="preserve">a price </w:t>
      </w:r>
    </w:p>
    <w:p w:rsidR="00B12549" w:rsidRDefault="00B12549" w:rsidP="006512EC">
      <w:pPr>
        <w:spacing w:line="240" w:lineRule="auto"/>
        <w:ind w:left="720"/>
      </w:pPr>
      <w:r>
        <w:t>When the client search</w:t>
      </w:r>
    </w:p>
    <w:p w:rsidR="0047305C" w:rsidRPr="00FB7CA0" w:rsidRDefault="00812799" w:rsidP="00FB7CA0">
      <w:pPr>
        <w:spacing w:line="240" w:lineRule="auto"/>
        <w:ind w:left="720"/>
      </w:pPr>
      <w:r>
        <w:t>Then list of cars corresponding the filtering appears</w:t>
      </w:r>
    </w:p>
    <w:p w:rsidR="003D4023" w:rsidRDefault="003D4023" w:rsidP="00803F02">
      <w:pPr>
        <w:spacing w:line="240" w:lineRule="auto"/>
        <w:rPr>
          <w:b/>
        </w:rPr>
      </w:pPr>
    </w:p>
    <w:p w:rsidR="00FB7CA0" w:rsidRDefault="00FB7CA0" w:rsidP="00803F02">
      <w:pPr>
        <w:spacing w:line="240" w:lineRule="auto"/>
        <w:rPr>
          <w:b/>
        </w:rPr>
      </w:pPr>
    </w:p>
    <w:p w:rsidR="00892E6C" w:rsidRPr="00892E6C" w:rsidRDefault="00E72AD5" w:rsidP="00803F02">
      <w:pPr>
        <w:spacing w:line="240" w:lineRule="auto"/>
        <w:rPr>
          <w:b/>
        </w:rPr>
      </w:pPr>
      <w:r>
        <w:rPr>
          <w:b/>
        </w:rPr>
        <w:t>User Story</w:t>
      </w:r>
      <w:r w:rsidR="00982FD6">
        <w:rPr>
          <w:b/>
        </w:rPr>
        <w:t xml:space="preserve"> D</w:t>
      </w:r>
      <w:r>
        <w:rPr>
          <w:b/>
        </w:rPr>
        <w:t xml:space="preserve">: </w:t>
      </w:r>
      <w:r w:rsidR="009320C7">
        <w:rPr>
          <w:b/>
        </w:rPr>
        <w:t>Select a car</w:t>
      </w:r>
      <w:r w:rsidR="00892E6C" w:rsidRPr="00892E6C">
        <w:rPr>
          <w:b/>
        </w:rPr>
        <w:t>:</w:t>
      </w:r>
    </w:p>
    <w:p w:rsidR="00803F02" w:rsidRDefault="009320C7" w:rsidP="00803F02">
      <w:pPr>
        <w:spacing w:line="240" w:lineRule="auto"/>
      </w:pPr>
      <w:r>
        <w:t>As a client</w:t>
      </w:r>
    </w:p>
    <w:p w:rsidR="00803F02" w:rsidRDefault="00803F02" w:rsidP="00803F02">
      <w:pPr>
        <w:spacing w:line="240" w:lineRule="auto"/>
      </w:pPr>
      <w:r>
        <w:t xml:space="preserve">I want to </w:t>
      </w:r>
      <w:r w:rsidR="009320C7">
        <w:t xml:space="preserve">select the car that I chose to see more information such as a picture of the car </w:t>
      </w:r>
    </w:p>
    <w:p w:rsidR="00803F02" w:rsidRDefault="009320C7" w:rsidP="00803F02">
      <w:pPr>
        <w:spacing w:line="240" w:lineRule="auto"/>
      </w:pPr>
      <w:r>
        <w:t>So I can decide better if I want</w:t>
      </w:r>
      <w:r w:rsidR="008A1B5F">
        <w:t xml:space="preserve"> to buy it</w:t>
      </w:r>
    </w:p>
    <w:p w:rsidR="002054E6" w:rsidRDefault="002054E6" w:rsidP="00103279">
      <w:pPr>
        <w:spacing w:line="240" w:lineRule="auto"/>
        <w:rPr>
          <w:b/>
        </w:rPr>
      </w:pPr>
    </w:p>
    <w:p w:rsidR="00AB1D2F" w:rsidRPr="00A84C5E" w:rsidRDefault="00AB1D2F" w:rsidP="005F6E4D">
      <w:pPr>
        <w:spacing w:line="240" w:lineRule="auto"/>
        <w:ind w:left="720"/>
        <w:rPr>
          <w:b/>
        </w:rPr>
      </w:pPr>
      <w:r>
        <w:rPr>
          <w:b/>
        </w:rPr>
        <w:t xml:space="preserve">Scenario 1D – </w:t>
      </w:r>
      <w:r w:rsidR="00441615">
        <w:rPr>
          <w:b/>
        </w:rPr>
        <w:t>Choosing a car</w:t>
      </w:r>
      <w:r w:rsidRPr="00A84C5E">
        <w:rPr>
          <w:b/>
        </w:rPr>
        <w:t>:</w:t>
      </w:r>
    </w:p>
    <w:p w:rsidR="00AB1D2F" w:rsidRDefault="003D4023" w:rsidP="005F6E4D">
      <w:pPr>
        <w:spacing w:line="240" w:lineRule="auto"/>
        <w:ind w:left="720"/>
      </w:pPr>
      <w:r>
        <w:t>Given a list of cars</w:t>
      </w:r>
    </w:p>
    <w:p w:rsidR="00AB1D2F" w:rsidRDefault="003D4023" w:rsidP="005F6E4D">
      <w:pPr>
        <w:spacing w:line="240" w:lineRule="auto"/>
        <w:ind w:left="720"/>
      </w:pPr>
      <w:r>
        <w:t>When the client chooses a car</w:t>
      </w:r>
    </w:p>
    <w:p w:rsidR="00103279" w:rsidRDefault="003D4023" w:rsidP="005F6E4D">
      <w:pPr>
        <w:spacing w:line="240" w:lineRule="auto"/>
        <w:ind w:left="720"/>
      </w:pPr>
      <w:r>
        <w:t>Then all information about the selected car and picture(s) appears</w:t>
      </w:r>
    </w:p>
    <w:p w:rsidR="002054E6" w:rsidRDefault="002054E6" w:rsidP="00803F02">
      <w:pPr>
        <w:spacing w:line="240" w:lineRule="auto"/>
      </w:pPr>
    </w:p>
    <w:p w:rsidR="00FB7CA0" w:rsidRDefault="00FB7CA0" w:rsidP="00803F02">
      <w:pPr>
        <w:spacing w:line="240" w:lineRule="auto"/>
      </w:pPr>
    </w:p>
    <w:p w:rsidR="00892E6C" w:rsidRPr="00892E6C" w:rsidRDefault="002054E6" w:rsidP="00803F02">
      <w:pPr>
        <w:spacing w:line="240" w:lineRule="auto"/>
        <w:rPr>
          <w:b/>
        </w:rPr>
      </w:pPr>
      <w:r>
        <w:rPr>
          <w:b/>
        </w:rPr>
        <w:t>User Story</w:t>
      </w:r>
      <w:r w:rsidR="00982FD6">
        <w:rPr>
          <w:b/>
        </w:rPr>
        <w:t xml:space="preserve"> E</w:t>
      </w:r>
      <w:r>
        <w:rPr>
          <w:b/>
        </w:rPr>
        <w:t xml:space="preserve">: </w:t>
      </w:r>
      <w:r w:rsidR="00E47A81">
        <w:rPr>
          <w:b/>
        </w:rPr>
        <w:t>Login</w:t>
      </w:r>
      <w:r w:rsidR="00892E6C" w:rsidRPr="00892E6C">
        <w:rPr>
          <w:b/>
        </w:rPr>
        <w:t>:</w:t>
      </w:r>
    </w:p>
    <w:p w:rsidR="00E47A81" w:rsidRDefault="00B5049D" w:rsidP="00E47A81">
      <w:pPr>
        <w:spacing w:line="240" w:lineRule="auto"/>
      </w:pPr>
      <w:r>
        <w:t>A</w:t>
      </w:r>
      <w:r w:rsidR="00E47A81">
        <w:t>s a car sales manager</w:t>
      </w:r>
    </w:p>
    <w:p w:rsidR="00E47A81" w:rsidRDefault="00E47A81" w:rsidP="00E47A81">
      <w:pPr>
        <w:spacing w:line="240" w:lineRule="auto"/>
      </w:pPr>
      <w:r>
        <w:t xml:space="preserve">I want to be able to securely </w:t>
      </w:r>
      <w:r w:rsidRPr="000F699D">
        <w:rPr>
          <w:noProof/>
        </w:rPr>
        <w:t>login</w:t>
      </w:r>
      <w:r>
        <w:t xml:space="preserve"> to the system</w:t>
      </w:r>
    </w:p>
    <w:p w:rsidR="00E47A81" w:rsidRDefault="00E47A81" w:rsidP="00E47A81">
      <w:pPr>
        <w:spacing w:line="240" w:lineRule="auto"/>
      </w:pPr>
      <w:r>
        <w:t>So that only account holders can add new user accounts</w:t>
      </w:r>
    </w:p>
    <w:p w:rsidR="00803F02" w:rsidRDefault="00803F02" w:rsidP="00E47A81">
      <w:pPr>
        <w:spacing w:line="240" w:lineRule="auto"/>
      </w:pPr>
      <w:r>
        <w:t xml:space="preserve"> </w:t>
      </w:r>
    </w:p>
    <w:p w:rsidR="00731F57" w:rsidRPr="00A84C5E" w:rsidRDefault="00731F57" w:rsidP="005F6E4D">
      <w:pPr>
        <w:spacing w:line="240" w:lineRule="auto"/>
        <w:ind w:left="720"/>
        <w:rPr>
          <w:b/>
        </w:rPr>
      </w:pPr>
      <w:r>
        <w:rPr>
          <w:b/>
        </w:rPr>
        <w:t>Scenario 1</w:t>
      </w:r>
      <w:r w:rsidR="00982FD6">
        <w:rPr>
          <w:b/>
        </w:rPr>
        <w:t>E</w:t>
      </w:r>
      <w:r>
        <w:rPr>
          <w:b/>
        </w:rPr>
        <w:t xml:space="preserve"> –</w:t>
      </w:r>
      <w:r w:rsidR="00441836">
        <w:rPr>
          <w:b/>
        </w:rPr>
        <w:t xml:space="preserve"> </w:t>
      </w:r>
      <w:r w:rsidR="00045AE2">
        <w:rPr>
          <w:b/>
        </w:rPr>
        <w:t>I</w:t>
      </w:r>
      <w:r w:rsidR="00045AE2" w:rsidRPr="00045AE2">
        <w:rPr>
          <w:b/>
        </w:rPr>
        <w:t>nvalid</w:t>
      </w:r>
      <w:r w:rsidR="00045AE2">
        <w:rPr>
          <w:b/>
        </w:rPr>
        <w:t xml:space="preserve"> </w:t>
      </w:r>
      <w:r w:rsidR="000E14A3">
        <w:rPr>
          <w:b/>
        </w:rPr>
        <w:t>u</w:t>
      </w:r>
      <w:r w:rsidR="00045AE2" w:rsidRPr="00045AE2">
        <w:rPr>
          <w:b/>
        </w:rPr>
        <w:t>ser</w:t>
      </w:r>
      <w:r>
        <w:rPr>
          <w:b/>
        </w:rPr>
        <w:t>:</w:t>
      </w:r>
    </w:p>
    <w:p w:rsidR="00045AE2" w:rsidRDefault="00045AE2" w:rsidP="005F6E4D">
      <w:pPr>
        <w:spacing w:line="240" w:lineRule="auto"/>
        <w:ind w:left="720"/>
      </w:pPr>
      <w:r>
        <w:t xml:space="preserve">Given </w:t>
      </w:r>
      <w:r w:rsidRPr="00515FCD">
        <w:rPr>
          <w:noProof/>
        </w:rPr>
        <w:t>that</w:t>
      </w:r>
      <w:r w:rsidR="00515FCD">
        <w:rPr>
          <w:noProof/>
        </w:rPr>
        <w:t>,</w:t>
      </w:r>
      <w:r w:rsidR="002928F8">
        <w:t xml:space="preserve"> I am</w:t>
      </w:r>
      <w:r>
        <w:t xml:space="preserve"> on the login page</w:t>
      </w:r>
    </w:p>
    <w:p w:rsidR="00045AE2" w:rsidRDefault="00045AE2" w:rsidP="005F6E4D">
      <w:pPr>
        <w:spacing w:line="240" w:lineRule="auto"/>
        <w:ind w:left="720"/>
      </w:pPr>
      <w:r>
        <w:t>When I enter a username that does not exist</w:t>
      </w:r>
    </w:p>
    <w:p w:rsidR="00045AE2" w:rsidRDefault="00045AE2" w:rsidP="005F6E4D">
      <w:pPr>
        <w:spacing w:line="240" w:lineRule="auto"/>
        <w:ind w:left="720"/>
      </w:pPr>
      <w:r>
        <w:t>Then I should not be able to proceed from the login page</w:t>
      </w:r>
    </w:p>
    <w:p w:rsidR="00E16BC3" w:rsidRDefault="00045AE2" w:rsidP="005F6E4D">
      <w:pPr>
        <w:spacing w:line="240" w:lineRule="auto"/>
        <w:ind w:left="720"/>
      </w:pPr>
      <w:r>
        <w:t xml:space="preserve">And I should be prompted with a message stating what was wrong </w:t>
      </w:r>
    </w:p>
    <w:p w:rsidR="005F6E4D" w:rsidRDefault="005F6E4D" w:rsidP="005F6E4D">
      <w:pPr>
        <w:spacing w:line="240" w:lineRule="auto"/>
        <w:ind w:left="720"/>
      </w:pPr>
    </w:p>
    <w:p w:rsidR="00731F57" w:rsidRPr="00A84C5E" w:rsidRDefault="00731F57" w:rsidP="005F6E4D">
      <w:pPr>
        <w:spacing w:line="240" w:lineRule="auto"/>
        <w:ind w:left="720"/>
        <w:rPr>
          <w:b/>
        </w:rPr>
      </w:pPr>
      <w:r>
        <w:rPr>
          <w:b/>
        </w:rPr>
        <w:t>Scenario 2</w:t>
      </w:r>
      <w:r w:rsidR="00982FD6">
        <w:rPr>
          <w:b/>
        </w:rPr>
        <w:t>E</w:t>
      </w:r>
      <w:r>
        <w:rPr>
          <w:b/>
        </w:rPr>
        <w:t xml:space="preserve"> – </w:t>
      </w:r>
      <w:r w:rsidR="000E14A3">
        <w:rPr>
          <w:b/>
        </w:rPr>
        <w:t>Invalid p</w:t>
      </w:r>
      <w:r w:rsidR="00BB5997">
        <w:rPr>
          <w:b/>
        </w:rPr>
        <w:t>assword</w:t>
      </w:r>
      <w:r w:rsidR="00441836">
        <w:rPr>
          <w:b/>
        </w:rPr>
        <w:t>:</w:t>
      </w:r>
    </w:p>
    <w:p w:rsidR="00596166" w:rsidRDefault="00596166" w:rsidP="005F6E4D">
      <w:pPr>
        <w:spacing w:line="240" w:lineRule="auto"/>
        <w:ind w:left="720"/>
      </w:pPr>
      <w:r>
        <w:t xml:space="preserve">Given </w:t>
      </w:r>
      <w:r w:rsidRPr="00515FCD">
        <w:rPr>
          <w:noProof/>
        </w:rPr>
        <w:t>that</w:t>
      </w:r>
      <w:r>
        <w:t xml:space="preserve"> I am on the login page</w:t>
      </w:r>
    </w:p>
    <w:p w:rsidR="00596166" w:rsidRDefault="00596166" w:rsidP="005F6E4D">
      <w:pPr>
        <w:spacing w:line="240" w:lineRule="auto"/>
        <w:ind w:left="720"/>
      </w:pPr>
      <w:r>
        <w:t>When I enter a correct username</w:t>
      </w:r>
    </w:p>
    <w:p w:rsidR="00596166" w:rsidRDefault="00596166" w:rsidP="005F6E4D">
      <w:pPr>
        <w:spacing w:line="240" w:lineRule="auto"/>
        <w:ind w:left="720"/>
      </w:pPr>
      <w:r>
        <w:t>And an incorrect password</w:t>
      </w:r>
    </w:p>
    <w:p w:rsidR="00596166" w:rsidRDefault="00596166" w:rsidP="005F6E4D">
      <w:pPr>
        <w:spacing w:line="240" w:lineRule="auto"/>
        <w:ind w:left="720"/>
      </w:pPr>
      <w:r>
        <w:t>Then I should not be able to proceed from the login page</w:t>
      </w:r>
    </w:p>
    <w:p w:rsidR="00731F57" w:rsidRDefault="00596166" w:rsidP="005F6E4D">
      <w:pPr>
        <w:spacing w:line="240" w:lineRule="auto"/>
        <w:ind w:left="720"/>
      </w:pPr>
      <w:r>
        <w:t>And I should be prompted with a message stating what is wrong</w:t>
      </w:r>
    </w:p>
    <w:p w:rsidR="00596166" w:rsidRDefault="00596166" w:rsidP="005F6E4D">
      <w:pPr>
        <w:spacing w:line="240" w:lineRule="auto"/>
        <w:ind w:left="720"/>
      </w:pPr>
    </w:p>
    <w:p w:rsidR="00731F57" w:rsidRPr="00A84C5E" w:rsidRDefault="00731F57" w:rsidP="005F6E4D">
      <w:pPr>
        <w:spacing w:line="240" w:lineRule="auto"/>
        <w:ind w:left="720"/>
        <w:rPr>
          <w:b/>
        </w:rPr>
      </w:pPr>
      <w:r>
        <w:rPr>
          <w:b/>
        </w:rPr>
        <w:t>Scenario 3</w:t>
      </w:r>
      <w:r w:rsidR="00982FD6">
        <w:rPr>
          <w:b/>
        </w:rPr>
        <w:t>E</w:t>
      </w:r>
      <w:r>
        <w:rPr>
          <w:b/>
        </w:rPr>
        <w:t xml:space="preserve"> – </w:t>
      </w:r>
      <w:r w:rsidR="000E14A3">
        <w:rPr>
          <w:b/>
        </w:rPr>
        <w:t>Correct login</w:t>
      </w:r>
      <w:r w:rsidR="00441836">
        <w:rPr>
          <w:b/>
        </w:rPr>
        <w:t>:</w:t>
      </w:r>
    </w:p>
    <w:p w:rsidR="00D61116" w:rsidRDefault="00D61116" w:rsidP="005F6E4D">
      <w:pPr>
        <w:spacing w:line="240" w:lineRule="auto"/>
        <w:ind w:left="720"/>
      </w:pPr>
      <w:r>
        <w:t xml:space="preserve">Given </w:t>
      </w:r>
      <w:r w:rsidRPr="000F699D">
        <w:rPr>
          <w:noProof/>
        </w:rPr>
        <w:t>that</w:t>
      </w:r>
      <w:r>
        <w:t xml:space="preserve"> I am on the login page</w:t>
      </w:r>
    </w:p>
    <w:p w:rsidR="00D61116" w:rsidRDefault="00D61116" w:rsidP="005F6E4D">
      <w:pPr>
        <w:spacing w:line="240" w:lineRule="auto"/>
        <w:ind w:left="720"/>
      </w:pPr>
      <w:r>
        <w:t>When I enter valid login credentials</w:t>
      </w:r>
    </w:p>
    <w:p w:rsidR="00D61116" w:rsidRDefault="00D61116" w:rsidP="005F6E4D">
      <w:pPr>
        <w:spacing w:line="240" w:lineRule="auto"/>
        <w:ind w:left="720"/>
      </w:pPr>
      <w:r>
        <w:t>Then I should be able to access more features</w:t>
      </w:r>
    </w:p>
    <w:p w:rsidR="00731F57" w:rsidRDefault="00D61116" w:rsidP="005F6E4D">
      <w:pPr>
        <w:spacing w:line="240" w:lineRule="auto"/>
        <w:ind w:left="720"/>
      </w:pPr>
      <w:r>
        <w:t>And I should see a message indicating a successful</w:t>
      </w:r>
    </w:p>
    <w:p w:rsidR="00D61116" w:rsidRDefault="00D61116" w:rsidP="005F6E4D">
      <w:pPr>
        <w:spacing w:line="240" w:lineRule="auto"/>
        <w:ind w:left="720"/>
      </w:pPr>
    </w:p>
    <w:p w:rsidR="00E740EB" w:rsidRPr="00A84C5E" w:rsidRDefault="00E740EB" w:rsidP="005F6E4D">
      <w:pPr>
        <w:spacing w:line="240" w:lineRule="auto"/>
        <w:ind w:left="720"/>
        <w:rPr>
          <w:b/>
        </w:rPr>
      </w:pPr>
      <w:r>
        <w:rPr>
          <w:b/>
        </w:rPr>
        <w:t>Scenario 4E – Create Account:</w:t>
      </w:r>
    </w:p>
    <w:p w:rsidR="0083685C" w:rsidRDefault="0083685C" w:rsidP="005F6E4D">
      <w:pPr>
        <w:spacing w:line="240" w:lineRule="auto"/>
        <w:ind w:left="720"/>
      </w:pPr>
      <w:r>
        <w:t xml:space="preserve">Given </w:t>
      </w:r>
      <w:r w:rsidRPr="002928F8">
        <w:rPr>
          <w:noProof/>
        </w:rPr>
        <w:t>that</w:t>
      </w:r>
      <w:r>
        <w:t xml:space="preserve"> I am successfully logged in</w:t>
      </w:r>
    </w:p>
    <w:p w:rsidR="0083685C" w:rsidRDefault="0083685C" w:rsidP="005F6E4D">
      <w:pPr>
        <w:spacing w:line="240" w:lineRule="auto"/>
        <w:ind w:left="720"/>
      </w:pPr>
      <w:r>
        <w:t>When I select the "Login" option</w:t>
      </w:r>
    </w:p>
    <w:p w:rsidR="00E740EB" w:rsidRDefault="0083685C" w:rsidP="005F6E4D">
      <w:pPr>
        <w:spacing w:line="240" w:lineRule="auto"/>
        <w:ind w:left="720"/>
      </w:pPr>
      <w:r>
        <w:t>Then I can create a new account</w:t>
      </w:r>
    </w:p>
    <w:p w:rsidR="0083685C" w:rsidRDefault="0083685C" w:rsidP="005F6E4D">
      <w:pPr>
        <w:spacing w:line="240" w:lineRule="auto"/>
        <w:ind w:left="720"/>
      </w:pPr>
    </w:p>
    <w:p w:rsidR="00731F57" w:rsidRPr="00A84C5E" w:rsidRDefault="00E740EB" w:rsidP="005F6E4D">
      <w:pPr>
        <w:spacing w:line="240" w:lineRule="auto"/>
        <w:ind w:left="720"/>
        <w:rPr>
          <w:b/>
        </w:rPr>
      </w:pPr>
      <w:r>
        <w:rPr>
          <w:b/>
        </w:rPr>
        <w:t>Scenario 5</w:t>
      </w:r>
      <w:r w:rsidR="00982FD6">
        <w:rPr>
          <w:b/>
        </w:rPr>
        <w:t>E</w:t>
      </w:r>
      <w:r w:rsidR="00731F57">
        <w:rPr>
          <w:b/>
        </w:rPr>
        <w:t xml:space="preserve"> – </w:t>
      </w:r>
      <w:r w:rsidR="000E14A3">
        <w:rPr>
          <w:b/>
        </w:rPr>
        <w:t>Login new account</w:t>
      </w:r>
      <w:r w:rsidR="00441836">
        <w:rPr>
          <w:b/>
        </w:rPr>
        <w:t>:</w:t>
      </w:r>
    </w:p>
    <w:p w:rsidR="0083685C" w:rsidRDefault="0083685C" w:rsidP="005F6E4D">
      <w:pPr>
        <w:ind w:left="720"/>
      </w:pPr>
      <w:bookmarkStart w:id="0" w:name="h.gjdgxs" w:colFirst="0" w:colLast="0"/>
      <w:bookmarkEnd w:id="0"/>
      <w:r>
        <w:t xml:space="preserve">Given </w:t>
      </w:r>
      <w:r w:rsidRPr="000F699D">
        <w:rPr>
          <w:noProof/>
        </w:rPr>
        <w:t>that</w:t>
      </w:r>
      <w:r>
        <w:t xml:space="preserve"> I have created a new account</w:t>
      </w:r>
    </w:p>
    <w:p w:rsidR="0083685C" w:rsidRDefault="0083685C" w:rsidP="005F6E4D">
      <w:pPr>
        <w:ind w:left="720"/>
      </w:pPr>
      <w:r>
        <w:t>When I log out</w:t>
      </w:r>
    </w:p>
    <w:p w:rsidR="00C6069A" w:rsidRDefault="0083685C" w:rsidP="005F6E4D">
      <w:pPr>
        <w:ind w:left="720"/>
      </w:pPr>
      <w:r>
        <w:t xml:space="preserve">Then I can </w:t>
      </w:r>
      <w:r w:rsidRPr="002928F8">
        <w:rPr>
          <w:noProof/>
        </w:rPr>
        <w:t>login</w:t>
      </w:r>
      <w:r>
        <w:t xml:space="preserve"> and use the newly generated account</w:t>
      </w:r>
    </w:p>
    <w:p w:rsidR="0083685C" w:rsidRDefault="0083685C" w:rsidP="005F6E4D">
      <w:pPr>
        <w:ind w:left="720"/>
      </w:pPr>
    </w:p>
    <w:p w:rsidR="000E14A3" w:rsidRPr="000E14A3" w:rsidRDefault="00E740EB" w:rsidP="005F6E4D">
      <w:pPr>
        <w:spacing w:line="240" w:lineRule="auto"/>
        <w:ind w:left="720"/>
        <w:rPr>
          <w:b/>
          <w:lang w:val="pt-BR"/>
        </w:rPr>
      </w:pPr>
      <w:r>
        <w:rPr>
          <w:b/>
          <w:lang w:val="pt-BR"/>
        </w:rPr>
        <w:t>Scenario 6</w:t>
      </w:r>
      <w:r w:rsidR="000E14A3" w:rsidRPr="000E14A3">
        <w:rPr>
          <w:b/>
          <w:lang w:val="pt-BR"/>
        </w:rPr>
        <w:t>E – Create existing user:</w:t>
      </w:r>
    </w:p>
    <w:p w:rsidR="00CE21B2" w:rsidRDefault="00CE21B2" w:rsidP="005F6E4D">
      <w:pPr>
        <w:ind w:left="720"/>
      </w:pPr>
      <w:r>
        <w:t xml:space="preserve">Given </w:t>
      </w:r>
      <w:r w:rsidRPr="002928F8">
        <w:rPr>
          <w:noProof/>
        </w:rPr>
        <w:t>that</w:t>
      </w:r>
      <w:r>
        <w:t xml:space="preserve"> I am successfully logged in</w:t>
      </w:r>
    </w:p>
    <w:p w:rsidR="00CE21B2" w:rsidRDefault="00CE21B2" w:rsidP="005F6E4D">
      <w:pPr>
        <w:ind w:left="720"/>
      </w:pPr>
      <w:r>
        <w:t>When I create a new manager account with the same username/email as an existing account</w:t>
      </w:r>
    </w:p>
    <w:p w:rsidR="00CE21B2" w:rsidRDefault="00CE21B2" w:rsidP="005F6E4D">
      <w:pPr>
        <w:ind w:left="720"/>
      </w:pPr>
      <w:r>
        <w:t>Then the original account will not be overwritten</w:t>
      </w:r>
    </w:p>
    <w:p w:rsidR="000E14A3" w:rsidRDefault="00CE21B2" w:rsidP="005F6E4D">
      <w:pPr>
        <w:ind w:left="720"/>
      </w:pPr>
      <w:r>
        <w:t>And the new account will not be created</w:t>
      </w:r>
    </w:p>
    <w:p w:rsidR="00CE21B2" w:rsidRDefault="00CE21B2" w:rsidP="005F6E4D">
      <w:pPr>
        <w:ind w:left="720"/>
      </w:pPr>
    </w:p>
    <w:p w:rsidR="000E14A3" w:rsidRPr="00A84C5E" w:rsidRDefault="00E740EB" w:rsidP="005F6E4D">
      <w:pPr>
        <w:spacing w:line="240" w:lineRule="auto"/>
        <w:ind w:left="720"/>
        <w:rPr>
          <w:b/>
        </w:rPr>
      </w:pPr>
      <w:r>
        <w:rPr>
          <w:b/>
        </w:rPr>
        <w:t>Scenario 7</w:t>
      </w:r>
      <w:r w:rsidR="000E14A3">
        <w:rPr>
          <w:b/>
        </w:rPr>
        <w:t xml:space="preserve">E – </w:t>
      </w:r>
      <w:r w:rsidR="00F26610">
        <w:rPr>
          <w:b/>
        </w:rPr>
        <w:t>C</w:t>
      </w:r>
      <w:r w:rsidR="00F26610" w:rsidRPr="00F26610">
        <w:rPr>
          <w:b/>
        </w:rPr>
        <w:t>reate</w:t>
      </w:r>
      <w:r w:rsidR="00F26610">
        <w:rPr>
          <w:b/>
        </w:rPr>
        <w:t xml:space="preserve"> b</w:t>
      </w:r>
      <w:r w:rsidR="00F26610" w:rsidRPr="00F26610">
        <w:rPr>
          <w:b/>
        </w:rPr>
        <w:t>ad</w:t>
      </w:r>
      <w:r w:rsidR="00F26610">
        <w:rPr>
          <w:b/>
        </w:rPr>
        <w:t xml:space="preserve"> u</w:t>
      </w:r>
      <w:r w:rsidR="00F26610" w:rsidRPr="00F26610">
        <w:rPr>
          <w:b/>
        </w:rPr>
        <w:t>sername</w:t>
      </w:r>
      <w:r w:rsidR="000E14A3">
        <w:rPr>
          <w:b/>
        </w:rPr>
        <w:t>:</w:t>
      </w:r>
    </w:p>
    <w:p w:rsidR="00C4728C" w:rsidRDefault="00C4728C" w:rsidP="005F6E4D">
      <w:pPr>
        <w:ind w:left="720"/>
      </w:pPr>
      <w:r>
        <w:t xml:space="preserve">Given </w:t>
      </w:r>
      <w:r w:rsidRPr="002928F8">
        <w:rPr>
          <w:noProof/>
        </w:rPr>
        <w:t>that</w:t>
      </w:r>
      <w:r>
        <w:t xml:space="preserve"> I am successfully logged in</w:t>
      </w:r>
    </w:p>
    <w:p w:rsidR="00C4728C" w:rsidRDefault="00C4728C" w:rsidP="005F6E4D">
      <w:pPr>
        <w:ind w:left="720"/>
      </w:pPr>
      <w:r>
        <w:t>When I try to register a new account</w:t>
      </w:r>
    </w:p>
    <w:p w:rsidR="00C4728C" w:rsidRDefault="00C4728C" w:rsidP="005F6E4D">
      <w:pPr>
        <w:ind w:left="720"/>
      </w:pPr>
      <w:r>
        <w:t>And use a username that does not meet the pattern specified</w:t>
      </w:r>
    </w:p>
    <w:p w:rsidR="000E14A3" w:rsidRDefault="00C4728C" w:rsidP="005F6E4D">
      <w:pPr>
        <w:ind w:left="720"/>
      </w:pPr>
      <w:r>
        <w:t>Then I cannot proceed to a new page</w:t>
      </w:r>
    </w:p>
    <w:p w:rsidR="00C4728C" w:rsidRDefault="00C4728C" w:rsidP="005F6E4D">
      <w:pPr>
        <w:ind w:left="720"/>
      </w:pPr>
    </w:p>
    <w:p w:rsidR="000E14A3" w:rsidRPr="00A84C5E" w:rsidRDefault="00E740EB" w:rsidP="005F6E4D">
      <w:pPr>
        <w:spacing w:line="240" w:lineRule="auto"/>
        <w:ind w:left="720"/>
        <w:rPr>
          <w:b/>
        </w:rPr>
      </w:pPr>
      <w:r>
        <w:rPr>
          <w:b/>
        </w:rPr>
        <w:t>Scenario 8</w:t>
      </w:r>
      <w:r w:rsidR="000E14A3">
        <w:rPr>
          <w:b/>
        </w:rPr>
        <w:t xml:space="preserve">E – </w:t>
      </w:r>
      <w:r w:rsidR="00AB4AE3">
        <w:rPr>
          <w:b/>
        </w:rPr>
        <w:t>Create bad email</w:t>
      </w:r>
      <w:r w:rsidR="000E14A3">
        <w:rPr>
          <w:b/>
        </w:rPr>
        <w:t>:</w:t>
      </w:r>
    </w:p>
    <w:p w:rsidR="003407E3" w:rsidRDefault="003407E3" w:rsidP="005F6E4D">
      <w:pPr>
        <w:ind w:left="720"/>
      </w:pPr>
      <w:r>
        <w:t xml:space="preserve">Given </w:t>
      </w:r>
      <w:r w:rsidRPr="002928F8">
        <w:rPr>
          <w:noProof/>
        </w:rPr>
        <w:t>that</w:t>
      </w:r>
      <w:r>
        <w:t xml:space="preserve"> I am successfully logged in</w:t>
      </w:r>
    </w:p>
    <w:p w:rsidR="003407E3" w:rsidRDefault="003407E3" w:rsidP="005F6E4D">
      <w:pPr>
        <w:ind w:left="720"/>
      </w:pPr>
      <w:r>
        <w:t>When I try to register a new account</w:t>
      </w:r>
    </w:p>
    <w:p w:rsidR="003407E3" w:rsidRDefault="003407E3" w:rsidP="005F6E4D">
      <w:pPr>
        <w:ind w:left="720"/>
      </w:pPr>
      <w:r>
        <w:t>And use an email address that does not meet the pattern specified</w:t>
      </w:r>
    </w:p>
    <w:p w:rsidR="004612A2" w:rsidRDefault="003407E3" w:rsidP="005F6E4D">
      <w:pPr>
        <w:ind w:left="720"/>
      </w:pPr>
      <w:r>
        <w:t>Then I cannot proceed to a new page</w:t>
      </w:r>
    </w:p>
    <w:p w:rsidR="003407E3" w:rsidRDefault="003407E3" w:rsidP="005F6E4D">
      <w:pPr>
        <w:ind w:left="720"/>
      </w:pPr>
    </w:p>
    <w:p w:rsidR="000E14A3" w:rsidRPr="00A84C5E" w:rsidRDefault="00E740EB" w:rsidP="005F6E4D">
      <w:pPr>
        <w:spacing w:line="240" w:lineRule="auto"/>
        <w:ind w:left="720"/>
        <w:rPr>
          <w:b/>
        </w:rPr>
      </w:pPr>
      <w:r>
        <w:rPr>
          <w:b/>
        </w:rPr>
        <w:t>Scenario 9</w:t>
      </w:r>
      <w:r w:rsidR="000E14A3">
        <w:rPr>
          <w:b/>
        </w:rPr>
        <w:t xml:space="preserve">E – </w:t>
      </w:r>
      <w:r w:rsidR="00AB4AE3">
        <w:rPr>
          <w:b/>
        </w:rPr>
        <w:t>C</w:t>
      </w:r>
      <w:r w:rsidR="00AB4AE3" w:rsidRPr="00AB4AE3">
        <w:rPr>
          <w:b/>
        </w:rPr>
        <w:t>reate</w:t>
      </w:r>
      <w:r w:rsidR="00AB4AE3">
        <w:rPr>
          <w:b/>
        </w:rPr>
        <w:t xml:space="preserve"> pas</w:t>
      </w:r>
      <w:r w:rsidR="00AB4AE3" w:rsidRPr="00AB4AE3">
        <w:rPr>
          <w:b/>
        </w:rPr>
        <w:t>sw</w:t>
      </w:r>
      <w:r w:rsidR="00AB4AE3">
        <w:rPr>
          <w:b/>
        </w:rPr>
        <w:t>o</w:t>
      </w:r>
      <w:r w:rsidR="00AB4AE3" w:rsidRPr="00AB4AE3">
        <w:rPr>
          <w:b/>
        </w:rPr>
        <w:t>rd</w:t>
      </w:r>
      <w:r w:rsidR="008852C5">
        <w:rPr>
          <w:b/>
        </w:rPr>
        <w:t xml:space="preserve"> that doesn’t</w:t>
      </w:r>
      <w:r w:rsidR="00AB4AE3">
        <w:rPr>
          <w:b/>
        </w:rPr>
        <w:t xml:space="preserve"> m</w:t>
      </w:r>
      <w:r w:rsidR="00AB4AE3" w:rsidRPr="00AB4AE3">
        <w:rPr>
          <w:b/>
        </w:rPr>
        <w:t>atch</w:t>
      </w:r>
      <w:r w:rsidR="000E14A3">
        <w:rPr>
          <w:b/>
        </w:rPr>
        <w:t>:</w:t>
      </w:r>
    </w:p>
    <w:p w:rsidR="008A235B" w:rsidRDefault="008A235B" w:rsidP="005F6E4D">
      <w:pPr>
        <w:ind w:left="720"/>
      </w:pPr>
      <w:r>
        <w:t xml:space="preserve">Given </w:t>
      </w:r>
      <w:r w:rsidRPr="000F699D">
        <w:rPr>
          <w:noProof/>
        </w:rPr>
        <w:t>that</w:t>
      </w:r>
      <w:r>
        <w:t xml:space="preserve"> I am successfully logged in</w:t>
      </w:r>
    </w:p>
    <w:p w:rsidR="008A235B" w:rsidRDefault="008A235B" w:rsidP="005F6E4D">
      <w:pPr>
        <w:ind w:left="720"/>
      </w:pPr>
      <w:r>
        <w:lastRenderedPageBreak/>
        <w:t>When I try to register a new account</w:t>
      </w:r>
    </w:p>
    <w:p w:rsidR="008A235B" w:rsidRDefault="008A235B" w:rsidP="005F6E4D">
      <w:pPr>
        <w:ind w:left="720"/>
      </w:pPr>
      <w:r>
        <w:t>And the password does not match the repeated password</w:t>
      </w:r>
    </w:p>
    <w:p w:rsidR="004C7883" w:rsidRDefault="008A235B" w:rsidP="005F6E4D">
      <w:pPr>
        <w:ind w:left="720"/>
      </w:pPr>
      <w:r>
        <w:t>Then I will be informed that the registration has failed</w:t>
      </w:r>
    </w:p>
    <w:p w:rsidR="008A235B" w:rsidRDefault="008A235B" w:rsidP="005F6E4D">
      <w:pPr>
        <w:ind w:left="720"/>
      </w:pPr>
    </w:p>
    <w:p w:rsidR="000E14A3" w:rsidRPr="00A84C5E" w:rsidRDefault="00E740EB" w:rsidP="005F6E4D">
      <w:pPr>
        <w:spacing w:line="240" w:lineRule="auto"/>
        <w:ind w:left="720"/>
        <w:rPr>
          <w:b/>
        </w:rPr>
      </w:pPr>
      <w:r>
        <w:rPr>
          <w:b/>
        </w:rPr>
        <w:t>Scenario 10</w:t>
      </w:r>
      <w:r w:rsidR="000E14A3">
        <w:rPr>
          <w:b/>
        </w:rPr>
        <w:t xml:space="preserve">E – </w:t>
      </w:r>
      <w:r w:rsidR="00AB4AE3">
        <w:rPr>
          <w:b/>
        </w:rPr>
        <w:t>Create pas</w:t>
      </w:r>
      <w:r w:rsidR="00AB4AE3" w:rsidRPr="00AB4AE3">
        <w:rPr>
          <w:b/>
        </w:rPr>
        <w:t>sw</w:t>
      </w:r>
      <w:r w:rsidR="00AB4AE3">
        <w:rPr>
          <w:b/>
        </w:rPr>
        <w:t>o</w:t>
      </w:r>
      <w:r w:rsidR="00AB4AE3" w:rsidRPr="00AB4AE3">
        <w:rPr>
          <w:b/>
        </w:rPr>
        <w:t>rd</w:t>
      </w:r>
      <w:r w:rsidR="00AB4AE3">
        <w:rPr>
          <w:b/>
        </w:rPr>
        <w:t xml:space="preserve"> t</w:t>
      </w:r>
      <w:r w:rsidR="00AB4AE3" w:rsidRPr="00AB4AE3">
        <w:rPr>
          <w:b/>
        </w:rPr>
        <w:t>oo</w:t>
      </w:r>
      <w:r w:rsidR="00AB4AE3">
        <w:rPr>
          <w:b/>
        </w:rPr>
        <w:t xml:space="preserve"> s</w:t>
      </w:r>
      <w:r w:rsidR="00AB4AE3" w:rsidRPr="00AB4AE3">
        <w:rPr>
          <w:b/>
        </w:rPr>
        <w:t>hort</w:t>
      </w:r>
      <w:r w:rsidR="000E14A3">
        <w:rPr>
          <w:b/>
        </w:rPr>
        <w:t>:</w:t>
      </w:r>
    </w:p>
    <w:p w:rsidR="006105DA" w:rsidRDefault="006105DA" w:rsidP="005F6E4D">
      <w:pPr>
        <w:spacing w:line="240" w:lineRule="auto"/>
        <w:ind w:left="720"/>
      </w:pPr>
      <w:r>
        <w:t xml:space="preserve">Given </w:t>
      </w:r>
      <w:r w:rsidRPr="000F699D">
        <w:rPr>
          <w:noProof/>
        </w:rPr>
        <w:t>that</w:t>
      </w:r>
      <w:r>
        <w:t xml:space="preserve"> I am successfully logged in</w:t>
      </w:r>
    </w:p>
    <w:p w:rsidR="006105DA" w:rsidRDefault="006105DA" w:rsidP="005F6E4D">
      <w:pPr>
        <w:spacing w:line="240" w:lineRule="auto"/>
        <w:ind w:left="720"/>
      </w:pPr>
      <w:r>
        <w:t>When I try to register a new account</w:t>
      </w:r>
    </w:p>
    <w:p w:rsidR="006105DA" w:rsidRDefault="006105DA" w:rsidP="005F6E4D">
      <w:pPr>
        <w:spacing w:line="240" w:lineRule="auto"/>
        <w:ind w:left="720"/>
      </w:pPr>
      <w:r>
        <w:t>And use a username that does not meet the pattern specified</w:t>
      </w:r>
    </w:p>
    <w:p w:rsidR="000E14A3" w:rsidRDefault="006105DA" w:rsidP="005F6E4D">
      <w:pPr>
        <w:spacing w:line="240" w:lineRule="auto"/>
        <w:ind w:left="720"/>
      </w:pPr>
      <w:r>
        <w:t>Then I cannot proceed to a new page</w:t>
      </w:r>
    </w:p>
    <w:p w:rsidR="006512EC" w:rsidRDefault="006512EC" w:rsidP="006105DA">
      <w:pPr>
        <w:spacing w:line="240" w:lineRule="auto"/>
      </w:pPr>
    </w:p>
    <w:p w:rsidR="00FB7CA0" w:rsidRDefault="00FB7CA0" w:rsidP="006105DA">
      <w:pPr>
        <w:spacing w:line="240" w:lineRule="auto"/>
      </w:pPr>
    </w:p>
    <w:p w:rsidR="006512EC" w:rsidRDefault="005F6E4D" w:rsidP="006105DA">
      <w:pPr>
        <w:spacing w:line="240" w:lineRule="auto"/>
        <w:rPr>
          <w:b/>
        </w:rPr>
      </w:pPr>
      <w:r w:rsidRPr="005F6E4D">
        <w:rPr>
          <w:b/>
        </w:rPr>
        <w:t>User Story F: Payment Calculator:</w:t>
      </w:r>
    </w:p>
    <w:p w:rsidR="005F6E4D" w:rsidRPr="005F6E4D" w:rsidRDefault="005F6E4D" w:rsidP="005F6E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color w:val="auto"/>
        </w:rPr>
      </w:pPr>
      <w:r w:rsidRPr="005F6E4D">
        <w:rPr>
          <w:color w:val="auto"/>
        </w:rPr>
        <w:t>As a general user (either a manager or non-account user)</w:t>
      </w:r>
    </w:p>
    <w:p w:rsidR="005F6E4D" w:rsidRPr="005F6E4D" w:rsidRDefault="005F6E4D" w:rsidP="005F6E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color w:val="auto"/>
        </w:rPr>
      </w:pPr>
      <w:r w:rsidRPr="005F6E4D">
        <w:rPr>
          <w:color w:val="auto"/>
        </w:rPr>
        <w:t>I would like to be able to calculate the estimated price of a car</w:t>
      </w:r>
    </w:p>
    <w:p w:rsidR="005F6E4D" w:rsidRPr="005F6E4D" w:rsidRDefault="005F6E4D" w:rsidP="005F6E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auto"/>
          <w:sz w:val="20"/>
          <w:szCs w:val="20"/>
        </w:rPr>
      </w:pPr>
      <w:r w:rsidRPr="005F6E4D">
        <w:rPr>
          <w:color w:val="auto"/>
        </w:rPr>
        <w:t>So that I know how much it would cost me to buy that car with taxes, interest, and other fees included</w:t>
      </w:r>
    </w:p>
    <w:p w:rsidR="005F6E4D" w:rsidRDefault="005F6E4D" w:rsidP="006105DA">
      <w:pPr>
        <w:spacing w:line="240" w:lineRule="auto"/>
      </w:pPr>
    </w:p>
    <w:p w:rsidR="00380D1A" w:rsidRDefault="00380D1A" w:rsidP="006105DA">
      <w:pPr>
        <w:spacing w:line="240" w:lineRule="auto"/>
        <w:rPr>
          <w:b/>
        </w:rPr>
      </w:pPr>
      <w:r>
        <w:tab/>
      </w:r>
      <w:r>
        <w:rPr>
          <w:b/>
        </w:rPr>
        <w:t>Scenario 1F – Default Calculation Behavior</w:t>
      </w:r>
      <w:r w:rsidR="003C0FBA">
        <w:rPr>
          <w:b/>
        </w:rPr>
        <w:t>:</w:t>
      </w:r>
    </w:p>
    <w:p w:rsidR="00380D1A" w:rsidRPr="00380D1A" w:rsidRDefault="00380D1A" w:rsidP="00380D1A">
      <w:pPr>
        <w:pStyle w:val="HTMLPreformatted"/>
        <w:ind w:left="720"/>
        <w:rPr>
          <w:rFonts w:ascii="Times New Roman" w:hAnsi="Times New Roman" w:cs="Times New Roman"/>
          <w:sz w:val="24"/>
          <w:szCs w:val="24"/>
        </w:rPr>
      </w:pPr>
      <w:r w:rsidRPr="00380D1A">
        <w:rPr>
          <w:rFonts w:ascii="Times New Roman" w:hAnsi="Times New Roman" w:cs="Times New Roman"/>
          <w:sz w:val="24"/>
          <w:szCs w:val="24"/>
        </w:rPr>
        <w:t>Given that I have selected a car</w:t>
      </w:r>
    </w:p>
    <w:p w:rsidR="00380D1A" w:rsidRPr="00380D1A" w:rsidRDefault="00380D1A" w:rsidP="00380D1A">
      <w:pPr>
        <w:pStyle w:val="HTMLPreformatted"/>
        <w:ind w:left="720"/>
        <w:rPr>
          <w:rFonts w:ascii="Times New Roman" w:hAnsi="Times New Roman" w:cs="Times New Roman"/>
          <w:sz w:val="24"/>
          <w:szCs w:val="24"/>
        </w:rPr>
      </w:pPr>
      <w:r w:rsidRPr="00380D1A">
        <w:rPr>
          <w:rFonts w:ascii="Times New Roman" w:hAnsi="Times New Roman" w:cs="Times New Roman"/>
          <w:sz w:val="24"/>
          <w:szCs w:val="24"/>
        </w:rPr>
        <w:t>And am currently viewing its information page</w:t>
      </w:r>
    </w:p>
    <w:p w:rsidR="00380D1A" w:rsidRPr="00380D1A" w:rsidRDefault="00380D1A" w:rsidP="00380D1A">
      <w:pPr>
        <w:pStyle w:val="HTMLPreformatted"/>
        <w:ind w:left="720"/>
        <w:rPr>
          <w:rFonts w:ascii="Times New Roman" w:hAnsi="Times New Roman" w:cs="Times New Roman"/>
          <w:sz w:val="24"/>
          <w:szCs w:val="24"/>
        </w:rPr>
      </w:pPr>
      <w:r w:rsidRPr="00380D1A">
        <w:rPr>
          <w:rFonts w:ascii="Times New Roman" w:hAnsi="Times New Roman" w:cs="Times New Roman"/>
          <w:sz w:val="24"/>
          <w:szCs w:val="24"/>
        </w:rPr>
        <w:t>When I don't change any values in the price calculator</w:t>
      </w:r>
    </w:p>
    <w:p w:rsidR="00380D1A" w:rsidRDefault="00380D1A" w:rsidP="00380D1A">
      <w:pPr>
        <w:pStyle w:val="HTMLPreformatted"/>
        <w:ind w:left="720"/>
        <w:rPr>
          <w:rFonts w:ascii="Times New Roman" w:hAnsi="Times New Roman" w:cs="Times New Roman"/>
          <w:sz w:val="24"/>
          <w:szCs w:val="24"/>
        </w:rPr>
      </w:pPr>
      <w:r w:rsidRPr="00380D1A">
        <w:rPr>
          <w:rFonts w:ascii="Times New Roman" w:hAnsi="Times New Roman" w:cs="Times New Roman"/>
          <w:sz w:val="24"/>
          <w:szCs w:val="24"/>
        </w:rPr>
        <w:t xml:space="preserve">Then the correct total price will be calculated for the car for 1 month (0 </w:t>
      </w:r>
      <w:proofErr w:type="spellStart"/>
      <w:r w:rsidRPr="00380D1A">
        <w:rPr>
          <w:rFonts w:ascii="Times New Roman" w:hAnsi="Times New Roman" w:cs="Times New Roman"/>
          <w:sz w:val="24"/>
          <w:szCs w:val="24"/>
        </w:rPr>
        <w:t>yrs</w:t>
      </w:r>
      <w:proofErr w:type="spellEnd"/>
      <w:r w:rsidRPr="00380D1A">
        <w:rPr>
          <w:rFonts w:ascii="Times New Roman" w:hAnsi="Times New Roman" w:cs="Times New Roman"/>
          <w:sz w:val="24"/>
          <w:szCs w:val="24"/>
        </w:rPr>
        <w:t>) with no down-payment</w:t>
      </w:r>
    </w:p>
    <w:p w:rsidR="00380D1A" w:rsidRDefault="00380D1A" w:rsidP="00380D1A">
      <w:pPr>
        <w:pStyle w:val="HTMLPreformatted"/>
        <w:ind w:left="720"/>
        <w:rPr>
          <w:rFonts w:ascii="Times New Roman" w:hAnsi="Times New Roman" w:cs="Times New Roman"/>
          <w:sz w:val="24"/>
          <w:szCs w:val="24"/>
        </w:rPr>
      </w:pPr>
    </w:p>
    <w:p w:rsidR="00380D1A" w:rsidRPr="00FB7CA0" w:rsidRDefault="00380D1A" w:rsidP="00380D1A">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 2F – Modifying Down-Payment Field</w:t>
      </w:r>
      <w:r w:rsidR="003C0FBA">
        <w:rPr>
          <w:rFonts w:ascii="Times New Roman" w:hAnsi="Times New Roman" w:cs="Times New Roman"/>
          <w:b/>
          <w:color w:val="000000"/>
          <w:sz w:val="24"/>
          <w:szCs w:val="24"/>
        </w:rPr>
        <w:t>:</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When I change only the down-payment in the price calculato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 xml:space="preserve">Then the correct total price will be calculated for the car for 1 month (0 </w:t>
      </w:r>
      <w:proofErr w:type="spellStart"/>
      <w:r w:rsidRPr="00FB7CA0">
        <w:rPr>
          <w:rFonts w:ascii="Times New Roman" w:hAnsi="Times New Roman" w:cs="Times New Roman"/>
          <w:sz w:val="24"/>
          <w:szCs w:val="24"/>
        </w:rPr>
        <w:t>yrs</w:t>
      </w:r>
      <w:proofErr w:type="spellEnd"/>
      <w:r w:rsidRPr="00FB7CA0">
        <w:rPr>
          <w:rFonts w:ascii="Times New Roman" w:hAnsi="Times New Roman" w:cs="Times New Roman"/>
          <w:sz w:val="24"/>
          <w:szCs w:val="24"/>
        </w:rPr>
        <w:t>) with the specified down-payment</w:t>
      </w:r>
    </w:p>
    <w:p w:rsidR="00FB7CA0" w:rsidRDefault="00FB7CA0" w:rsidP="00380D1A">
      <w:pPr>
        <w:pStyle w:val="HTMLPreformatted"/>
        <w:ind w:left="720"/>
        <w:rPr>
          <w:rFonts w:ascii="Times New Roman" w:hAnsi="Times New Roman" w:cs="Times New Roman"/>
          <w:sz w:val="24"/>
          <w:szCs w:val="24"/>
        </w:rPr>
      </w:pPr>
    </w:p>
    <w:p w:rsidR="00380D1A" w:rsidRDefault="00380D1A" w:rsidP="00380D1A">
      <w:pPr>
        <w:pStyle w:val="HTMLPreformatted"/>
        <w:ind w:left="720"/>
        <w:rPr>
          <w:rFonts w:ascii="Times New Roman" w:hAnsi="Times New Roman" w:cs="Times New Roman"/>
          <w:sz w:val="24"/>
          <w:szCs w:val="24"/>
        </w:rPr>
      </w:pPr>
    </w:p>
    <w:p w:rsidR="00380D1A" w:rsidRPr="00FB7CA0" w:rsidRDefault="00380D1A" w:rsidP="00380D1A">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 3F – Modifying Number of Years Field</w:t>
      </w:r>
      <w:r w:rsidR="003C0FBA">
        <w:rPr>
          <w:rFonts w:ascii="Times New Roman" w:hAnsi="Times New Roman" w:cs="Times New Roman"/>
          <w:b/>
          <w:color w:val="000000"/>
          <w:sz w:val="24"/>
          <w:szCs w:val="24"/>
        </w:rPr>
        <w:t>:</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When I change only the number of years in the price calculato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 xml:space="preserve">Then the correct total price will be calculated for the car for n * 12 months (n </w:t>
      </w:r>
      <w:proofErr w:type="spellStart"/>
      <w:r w:rsidRPr="00FB7CA0">
        <w:rPr>
          <w:rFonts w:ascii="Times New Roman" w:hAnsi="Times New Roman" w:cs="Times New Roman"/>
          <w:sz w:val="24"/>
          <w:szCs w:val="24"/>
        </w:rPr>
        <w:t>yrs</w:t>
      </w:r>
      <w:proofErr w:type="spellEnd"/>
      <w:r w:rsidRPr="00FB7CA0">
        <w:rPr>
          <w:rFonts w:ascii="Times New Roman" w:hAnsi="Times New Roman" w:cs="Times New Roman"/>
          <w:sz w:val="24"/>
          <w:szCs w:val="24"/>
        </w:rPr>
        <w:t>) with no down-payment</w:t>
      </w:r>
    </w:p>
    <w:p w:rsidR="00FB7CA0" w:rsidRDefault="00FB7CA0" w:rsidP="00380D1A">
      <w:pPr>
        <w:pStyle w:val="HTMLPreformatted"/>
        <w:ind w:left="720"/>
        <w:rPr>
          <w:rFonts w:ascii="Times New Roman" w:hAnsi="Times New Roman" w:cs="Times New Roman"/>
          <w:sz w:val="24"/>
          <w:szCs w:val="24"/>
        </w:rPr>
      </w:pPr>
    </w:p>
    <w:p w:rsidR="00380D1A" w:rsidRDefault="00380D1A" w:rsidP="00380D1A">
      <w:pPr>
        <w:pStyle w:val="HTMLPreformatted"/>
        <w:ind w:left="720"/>
        <w:rPr>
          <w:rFonts w:ascii="Times New Roman" w:hAnsi="Times New Roman" w:cs="Times New Roman"/>
          <w:sz w:val="24"/>
          <w:szCs w:val="24"/>
        </w:rPr>
      </w:pPr>
    </w:p>
    <w:p w:rsidR="00FB7CA0" w:rsidRPr="00FB7CA0" w:rsidRDefault="00380D1A" w:rsidP="00FB7CA0">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 4F – Modifying Down-Payment Field with Non-Numeric Entry</w:t>
      </w:r>
      <w:r w:rsidR="003C0FBA">
        <w:rPr>
          <w:rFonts w:ascii="Times New Roman" w:hAnsi="Times New Roman" w:cs="Times New Roman"/>
          <w:b/>
          <w:color w:val="000000"/>
          <w:sz w:val="24"/>
          <w:szCs w:val="24"/>
        </w:rPr>
        <w:t>:</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When I enter non-numeric characters into the down-payment field</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Then the results fields should be empty/not change (except for "Number of months" which will revert to its default value of 1)</w:t>
      </w:r>
    </w:p>
    <w:p w:rsidR="00380D1A" w:rsidRDefault="00380D1A" w:rsidP="00380D1A">
      <w:pPr>
        <w:pStyle w:val="HTMLPreformatted"/>
        <w:ind w:left="720"/>
        <w:rPr>
          <w:rFonts w:ascii="Times New Roman" w:hAnsi="Times New Roman" w:cs="Times New Roman"/>
          <w:sz w:val="24"/>
          <w:szCs w:val="24"/>
        </w:rPr>
      </w:pPr>
    </w:p>
    <w:p w:rsidR="00380D1A" w:rsidRPr="00FB7CA0" w:rsidRDefault="00380D1A" w:rsidP="00380D1A">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 5F – Modifying Number of Years Field with Non-Numeric Entry</w:t>
      </w:r>
      <w:r w:rsidR="003C0FBA">
        <w:rPr>
          <w:rFonts w:ascii="Times New Roman" w:hAnsi="Times New Roman" w:cs="Times New Roman"/>
          <w:b/>
          <w:color w:val="000000"/>
          <w:sz w:val="24"/>
          <w:szCs w:val="24"/>
        </w:rPr>
        <w:t>:</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 xml:space="preserve">When I enter non-numeric characters into the </w:t>
      </w:r>
      <w:r w:rsidR="003C0FBA">
        <w:rPr>
          <w:rFonts w:ascii="Times New Roman" w:hAnsi="Times New Roman" w:cs="Times New Roman"/>
          <w:sz w:val="24"/>
          <w:szCs w:val="24"/>
        </w:rPr>
        <w:t>‘</w:t>
      </w:r>
      <w:r w:rsidRPr="00FB7CA0">
        <w:rPr>
          <w:rFonts w:ascii="Times New Roman" w:hAnsi="Times New Roman" w:cs="Times New Roman"/>
          <w:sz w:val="24"/>
          <w:szCs w:val="24"/>
        </w:rPr>
        <w:t>number of years</w:t>
      </w:r>
      <w:r w:rsidR="003C0FBA">
        <w:rPr>
          <w:rFonts w:ascii="Times New Roman" w:hAnsi="Times New Roman" w:cs="Times New Roman"/>
          <w:sz w:val="24"/>
          <w:szCs w:val="24"/>
        </w:rPr>
        <w:t>’</w:t>
      </w:r>
      <w:r w:rsidRPr="00FB7CA0">
        <w:rPr>
          <w:rFonts w:ascii="Times New Roman" w:hAnsi="Times New Roman" w:cs="Times New Roman"/>
          <w:sz w:val="24"/>
          <w:szCs w:val="24"/>
        </w:rPr>
        <w:t xml:space="preserve"> field</w:t>
      </w:r>
    </w:p>
    <w:p w:rsidR="00380D1A"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Then the results fields should be the same as the default behavior</w:t>
      </w:r>
    </w:p>
    <w:p w:rsidR="00FB7CA0" w:rsidRDefault="00FB7CA0" w:rsidP="00380D1A">
      <w:pPr>
        <w:pStyle w:val="HTMLPreformatted"/>
        <w:ind w:left="720"/>
        <w:rPr>
          <w:rFonts w:ascii="Times New Roman" w:hAnsi="Times New Roman" w:cs="Times New Roman"/>
          <w:sz w:val="24"/>
          <w:szCs w:val="24"/>
        </w:rPr>
      </w:pPr>
    </w:p>
    <w:p w:rsidR="00FB7CA0" w:rsidRPr="00FB7CA0" w:rsidRDefault="00380D1A" w:rsidP="00FB7CA0">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w:t>
      </w:r>
      <w:r w:rsidR="0015452D" w:rsidRPr="00FB7CA0">
        <w:rPr>
          <w:rFonts w:ascii="Times New Roman" w:hAnsi="Times New Roman" w:cs="Times New Roman"/>
          <w:b/>
          <w:color w:val="000000"/>
          <w:sz w:val="24"/>
          <w:szCs w:val="24"/>
        </w:rPr>
        <w:t xml:space="preserve"> 6F – Modifying Down-Payment Field with Negative Entry</w:t>
      </w:r>
      <w:r w:rsidR="003C0FBA">
        <w:rPr>
          <w:rFonts w:ascii="Times New Roman" w:hAnsi="Times New Roman" w:cs="Times New Roman"/>
          <w:b/>
          <w:color w:val="000000"/>
          <w:sz w:val="24"/>
          <w:szCs w:val="24"/>
        </w:rPr>
        <w:t>:</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When I enter a negative value into the down-payment field</w:t>
      </w:r>
    </w:p>
    <w:p w:rsidR="0015452D"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Then the results fields should behave as normal using negative values</w:t>
      </w:r>
    </w:p>
    <w:p w:rsidR="00FB7CA0" w:rsidRDefault="00FB7CA0" w:rsidP="00380D1A">
      <w:pPr>
        <w:pStyle w:val="HTMLPreformatted"/>
        <w:ind w:left="720"/>
        <w:rPr>
          <w:rFonts w:ascii="Times New Roman" w:hAnsi="Times New Roman" w:cs="Times New Roman"/>
          <w:sz w:val="24"/>
          <w:szCs w:val="24"/>
        </w:rPr>
      </w:pPr>
    </w:p>
    <w:p w:rsidR="0015452D" w:rsidRPr="00FB7CA0" w:rsidRDefault="0015452D" w:rsidP="00380D1A">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 7F – Modifying Number of Years Field with Negative Entry</w:t>
      </w:r>
      <w:r w:rsidR="00D22EC6">
        <w:rPr>
          <w:rFonts w:ascii="Times New Roman" w:hAnsi="Times New Roman" w:cs="Times New Roman"/>
          <w:b/>
          <w:color w:val="000000"/>
          <w:sz w:val="24"/>
          <w:szCs w:val="24"/>
        </w:rPr>
        <w:t>:</w:t>
      </w:r>
      <w:bookmarkStart w:id="1" w:name="_GoBack"/>
      <w:bookmarkEnd w:id="1"/>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 xml:space="preserve">When I enter a negative value into the number of </w:t>
      </w:r>
      <w:proofErr w:type="gramStart"/>
      <w:r w:rsidRPr="00FB7CA0">
        <w:rPr>
          <w:rFonts w:ascii="Times New Roman" w:hAnsi="Times New Roman" w:cs="Times New Roman"/>
          <w:sz w:val="24"/>
          <w:szCs w:val="24"/>
        </w:rPr>
        <w:t>years</w:t>
      </w:r>
      <w:proofErr w:type="gramEnd"/>
      <w:r w:rsidRPr="00FB7CA0">
        <w:rPr>
          <w:rFonts w:ascii="Times New Roman" w:hAnsi="Times New Roman" w:cs="Times New Roman"/>
          <w:sz w:val="24"/>
          <w:szCs w:val="24"/>
        </w:rPr>
        <w:t xml:space="preserve"> field</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Then the results fields should be the same as the default behavior</w:t>
      </w:r>
    </w:p>
    <w:p w:rsidR="00380D1A" w:rsidRPr="00380D1A" w:rsidRDefault="00380D1A" w:rsidP="006105DA">
      <w:pPr>
        <w:spacing w:line="240" w:lineRule="auto"/>
        <w:rPr>
          <w:b/>
        </w:rPr>
      </w:pPr>
    </w:p>
    <w:sectPr w:rsidR="00380D1A" w:rsidRPr="00380D1A" w:rsidSect="006B2CA7">
      <w:pgSz w:w="12240" w:h="15840"/>
      <w:pgMar w:top="1440" w:right="1440" w:bottom="1440" w:left="1440" w:header="720" w:footer="720" w:gutter="0"/>
      <w:pgNumType w:start="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D3691"/>
    <w:multiLevelType w:val="hybridMultilevel"/>
    <w:tmpl w:val="663EB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15229D"/>
    <w:multiLevelType w:val="multilevel"/>
    <w:tmpl w:val="3AB252D4"/>
    <w:lvl w:ilvl="0">
      <w:start w:val="1"/>
      <w:numFmt w:val="upperRoman"/>
      <w:lvlText w:val="%1."/>
      <w:lvlJc w:val="left"/>
      <w:pPr>
        <w:ind w:left="720" w:firstLine="0"/>
      </w:pPr>
      <w:rPr>
        <w:b/>
      </w:rPr>
    </w:lvl>
    <w:lvl w:ilvl="1">
      <w:start w:val="1"/>
      <w:numFmt w:val="decimal"/>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DUxtzA2MTYyNrA0MDFR0lEKTi0uzszPAykwrQUAWrEwPywAAAA="/>
  </w:docVars>
  <w:rsids>
    <w:rsidRoot w:val="00C6069A"/>
    <w:rsid w:val="0002536E"/>
    <w:rsid w:val="00045AE2"/>
    <w:rsid w:val="00060DAA"/>
    <w:rsid w:val="00066C05"/>
    <w:rsid w:val="0007783C"/>
    <w:rsid w:val="000A7D6D"/>
    <w:rsid w:val="000C1EAF"/>
    <w:rsid w:val="000E14A3"/>
    <w:rsid w:val="000F699D"/>
    <w:rsid w:val="001012DB"/>
    <w:rsid w:val="00103279"/>
    <w:rsid w:val="0012245B"/>
    <w:rsid w:val="00125538"/>
    <w:rsid w:val="0015452D"/>
    <w:rsid w:val="00182D84"/>
    <w:rsid w:val="001B6CD0"/>
    <w:rsid w:val="001C4955"/>
    <w:rsid w:val="001D0D0C"/>
    <w:rsid w:val="001D694D"/>
    <w:rsid w:val="001F1059"/>
    <w:rsid w:val="001F68C6"/>
    <w:rsid w:val="002054E6"/>
    <w:rsid w:val="00240B53"/>
    <w:rsid w:val="00244C6F"/>
    <w:rsid w:val="00257DC6"/>
    <w:rsid w:val="002843F9"/>
    <w:rsid w:val="002922E7"/>
    <w:rsid w:val="002928F8"/>
    <w:rsid w:val="002935C1"/>
    <w:rsid w:val="002A4CB2"/>
    <w:rsid w:val="002B6621"/>
    <w:rsid w:val="002C006C"/>
    <w:rsid w:val="002C2A01"/>
    <w:rsid w:val="002E53A6"/>
    <w:rsid w:val="002E5E34"/>
    <w:rsid w:val="00305D60"/>
    <w:rsid w:val="00306F20"/>
    <w:rsid w:val="003212F3"/>
    <w:rsid w:val="00335615"/>
    <w:rsid w:val="003407E3"/>
    <w:rsid w:val="00341BAE"/>
    <w:rsid w:val="003468E0"/>
    <w:rsid w:val="00362895"/>
    <w:rsid w:val="003775C0"/>
    <w:rsid w:val="00380D1A"/>
    <w:rsid w:val="00393243"/>
    <w:rsid w:val="003A3C90"/>
    <w:rsid w:val="003A792F"/>
    <w:rsid w:val="003C0FBA"/>
    <w:rsid w:val="003D4023"/>
    <w:rsid w:val="003E2E3A"/>
    <w:rsid w:val="0041592C"/>
    <w:rsid w:val="00441615"/>
    <w:rsid w:val="00441836"/>
    <w:rsid w:val="00443F41"/>
    <w:rsid w:val="0044432C"/>
    <w:rsid w:val="004612A2"/>
    <w:rsid w:val="0047305C"/>
    <w:rsid w:val="004B7658"/>
    <w:rsid w:val="004C2540"/>
    <w:rsid w:val="004C6B05"/>
    <w:rsid w:val="004C7883"/>
    <w:rsid w:val="004D625C"/>
    <w:rsid w:val="004E15ED"/>
    <w:rsid w:val="005048E8"/>
    <w:rsid w:val="00514B45"/>
    <w:rsid w:val="00515FCD"/>
    <w:rsid w:val="00521D03"/>
    <w:rsid w:val="005574F7"/>
    <w:rsid w:val="00591E92"/>
    <w:rsid w:val="00596166"/>
    <w:rsid w:val="005B05E6"/>
    <w:rsid w:val="005B3170"/>
    <w:rsid w:val="005B38D3"/>
    <w:rsid w:val="005F3BAF"/>
    <w:rsid w:val="005F6C7E"/>
    <w:rsid w:val="005F6E4D"/>
    <w:rsid w:val="006105DA"/>
    <w:rsid w:val="00642739"/>
    <w:rsid w:val="006512EC"/>
    <w:rsid w:val="00662F49"/>
    <w:rsid w:val="00673A7F"/>
    <w:rsid w:val="006775AA"/>
    <w:rsid w:val="006A737C"/>
    <w:rsid w:val="006B2CA7"/>
    <w:rsid w:val="0070308D"/>
    <w:rsid w:val="00703A2B"/>
    <w:rsid w:val="00704390"/>
    <w:rsid w:val="00731F57"/>
    <w:rsid w:val="00742D95"/>
    <w:rsid w:val="00771E7D"/>
    <w:rsid w:val="007750B8"/>
    <w:rsid w:val="008002A1"/>
    <w:rsid w:val="00803F02"/>
    <w:rsid w:val="00805186"/>
    <w:rsid w:val="0080628B"/>
    <w:rsid w:val="0081009B"/>
    <w:rsid w:val="00812799"/>
    <w:rsid w:val="00832AD6"/>
    <w:rsid w:val="0083685C"/>
    <w:rsid w:val="00840BEA"/>
    <w:rsid w:val="00854914"/>
    <w:rsid w:val="008659C8"/>
    <w:rsid w:val="00874826"/>
    <w:rsid w:val="008766AD"/>
    <w:rsid w:val="008852C5"/>
    <w:rsid w:val="00892E6C"/>
    <w:rsid w:val="008A1B5F"/>
    <w:rsid w:val="008A235B"/>
    <w:rsid w:val="008B7265"/>
    <w:rsid w:val="00920A17"/>
    <w:rsid w:val="009235C4"/>
    <w:rsid w:val="00924F50"/>
    <w:rsid w:val="009320C7"/>
    <w:rsid w:val="009416E4"/>
    <w:rsid w:val="0094436D"/>
    <w:rsid w:val="00951A03"/>
    <w:rsid w:val="00963099"/>
    <w:rsid w:val="009817AD"/>
    <w:rsid w:val="00982FD6"/>
    <w:rsid w:val="00984342"/>
    <w:rsid w:val="00991A90"/>
    <w:rsid w:val="009A3E42"/>
    <w:rsid w:val="009C5CDC"/>
    <w:rsid w:val="009C78EF"/>
    <w:rsid w:val="009C7FF3"/>
    <w:rsid w:val="009E3AC8"/>
    <w:rsid w:val="009E52CB"/>
    <w:rsid w:val="009F5311"/>
    <w:rsid w:val="009F7AE8"/>
    <w:rsid w:val="00A25FFB"/>
    <w:rsid w:val="00A5296C"/>
    <w:rsid w:val="00A554EC"/>
    <w:rsid w:val="00A72DA0"/>
    <w:rsid w:val="00A84C5E"/>
    <w:rsid w:val="00A86C6A"/>
    <w:rsid w:val="00A875AC"/>
    <w:rsid w:val="00A94B7E"/>
    <w:rsid w:val="00AA3703"/>
    <w:rsid w:val="00AB1D2F"/>
    <w:rsid w:val="00AB3985"/>
    <w:rsid w:val="00AB4AE3"/>
    <w:rsid w:val="00AD057D"/>
    <w:rsid w:val="00AD30A8"/>
    <w:rsid w:val="00AD36B5"/>
    <w:rsid w:val="00AE3AFB"/>
    <w:rsid w:val="00B01C94"/>
    <w:rsid w:val="00B12549"/>
    <w:rsid w:val="00B20507"/>
    <w:rsid w:val="00B25618"/>
    <w:rsid w:val="00B5049D"/>
    <w:rsid w:val="00B772A7"/>
    <w:rsid w:val="00BA04C0"/>
    <w:rsid w:val="00BA1FD2"/>
    <w:rsid w:val="00BB0030"/>
    <w:rsid w:val="00BB5997"/>
    <w:rsid w:val="00BF04A5"/>
    <w:rsid w:val="00BF7380"/>
    <w:rsid w:val="00C32EBE"/>
    <w:rsid w:val="00C4728C"/>
    <w:rsid w:val="00C4796E"/>
    <w:rsid w:val="00C56D1F"/>
    <w:rsid w:val="00C6069A"/>
    <w:rsid w:val="00C715E7"/>
    <w:rsid w:val="00C903E2"/>
    <w:rsid w:val="00CB28E3"/>
    <w:rsid w:val="00CC364A"/>
    <w:rsid w:val="00CC58EF"/>
    <w:rsid w:val="00CE21B2"/>
    <w:rsid w:val="00CE3500"/>
    <w:rsid w:val="00CE75B2"/>
    <w:rsid w:val="00CF7E28"/>
    <w:rsid w:val="00D22EC6"/>
    <w:rsid w:val="00D51673"/>
    <w:rsid w:val="00D51BC6"/>
    <w:rsid w:val="00D61116"/>
    <w:rsid w:val="00D816ED"/>
    <w:rsid w:val="00D95B47"/>
    <w:rsid w:val="00DA1B6B"/>
    <w:rsid w:val="00DA3E91"/>
    <w:rsid w:val="00DA45B7"/>
    <w:rsid w:val="00DE4478"/>
    <w:rsid w:val="00DF25C9"/>
    <w:rsid w:val="00DF656D"/>
    <w:rsid w:val="00E16BC3"/>
    <w:rsid w:val="00E47A81"/>
    <w:rsid w:val="00E60836"/>
    <w:rsid w:val="00E6280F"/>
    <w:rsid w:val="00E72AD5"/>
    <w:rsid w:val="00E72DDB"/>
    <w:rsid w:val="00E740EB"/>
    <w:rsid w:val="00E7545C"/>
    <w:rsid w:val="00E77EE2"/>
    <w:rsid w:val="00EA0675"/>
    <w:rsid w:val="00EF586D"/>
    <w:rsid w:val="00F26610"/>
    <w:rsid w:val="00F30BD5"/>
    <w:rsid w:val="00F32200"/>
    <w:rsid w:val="00F34FBD"/>
    <w:rsid w:val="00F36F85"/>
    <w:rsid w:val="00F80EB1"/>
    <w:rsid w:val="00F96344"/>
    <w:rsid w:val="00FB26DA"/>
    <w:rsid w:val="00FB7CA0"/>
    <w:rsid w:val="00FD1E87"/>
    <w:rsid w:val="00FD4FC5"/>
    <w:rsid w:val="00FE2B8E"/>
    <w:rsid w:val="00FE4A25"/>
    <w:rsid w:val="00FF5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45111"/>
  <w15:docId w15:val="{399AE7BA-4D83-4960-A3EB-015972B8F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US" w:eastAsia="en-US" w:bidi="ar-SA"/>
      </w:rPr>
    </w:rPrDefault>
    <w:pPrDefault>
      <w:pPr>
        <w:spacing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NoSpacing">
    <w:name w:val="No Spacing"/>
    <w:link w:val="NoSpacingChar"/>
    <w:uiPriority w:val="1"/>
    <w:qFormat/>
    <w:rsid w:val="006B2CA7"/>
    <w:pPr>
      <w:spacing w:line="240" w:lineRule="auto"/>
    </w:pPr>
    <w:rPr>
      <w:rFonts w:asciiTheme="minorHAnsi" w:eastAsiaTheme="minorHAnsi" w:hAnsiTheme="minorHAnsi" w:cstheme="minorBidi"/>
      <w:color w:val="44546A" w:themeColor="text2"/>
      <w:sz w:val="20"/>
      <w:szCs w:val="20"/>
    </w:rPr>
  </w:style>
  <w:style w:type="character" w:customStyle="1" w:styleId="NoSpacingChar">
    <w:name w:val="No Spacing Char"/>
    <w:basedOn w:val="DefaultParagraphFont"/>
    <w:link w:val="NoSpacing"/>
    <w:uiPriority w:val="1"/>
    <w:rsid w:val="006B2CA7"/>
    <w:rPr>
      <w:rFonts w:asciiTheme="minorHAnsi" w:eastAsiaTheme="minorHAnsi" w:hAnsiTheme="minorHAnsi" w:cstheme="minorBidi"/>
      <w:color w:val="44546A" w:themeColor="text2"/>
      <w:sz w:val="20"/>
      <w:szCs w:val="20"/>
    </w:rPr>
  </w:style>
  <w:style w:type="paragraph" w:styleId="ListParagraph">
    <w:name w:val="List Paragraph"/>
    <w:basedOn w:val="Normal"/>
    <w:uiPriority w:val="34"/>
    <w:qFormat/>
    <w:rsid w:val="00C4796E"/>
    <w:pPr>
      <w:ind w:left="720"/>
      <w:contextualSpacing/>
    </w:pPr>
  </w:style>
  <w:style w:type="paragraph" w:styleId="HTMLPreformatted">
    <w:name w:val="HTML Preformatted"/>
    <w:basedOn w:val="Normal"/>
    <w:link w:val="HTMLPreformattedChar"/>
    <w:uiPriority w:val="99"/>
    <w:semiHidden/>
    <w:unhideWhenUsed/>
    <w:rsid w:val="005F6E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5F6E4D"/>
    <w:rPr>
      <w:rFonts w:ascii="Courier New" w:hAnsi="Courier New" w:cs="Courier New"/>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74542">
      <w:bodyDiv w:val="1"/>
      <w:marLeft w:val="0"/>
      <w:marRight w:val="0"/>
      <w:marTop w:val="0"/>
      <w:marBottom w:val="0"/>
      <w:divBdr>
        <w:top w:val="none" w:sz="0" w:space="0" w:color="auto"/>
        <w:left w:val="none" w:sz="0" w:space="0" w:color="auto"/>
        <w:bottom w:val="none" w:sz="0" w:space="0" w:color="auto"/>
        <w:right w:val="none" w:sz="0" w:space="0" w:color="auto"/>
      </w:divBdr>
    </w:div>
    <w:div w:id="331681259">
      <w:bodyDiv w:val="1"/>
      <w:marLeft w:val="0"/>
      <w:marRight w:val="0"/>
      <w:marTop w:val="0"/>
      <w:marBottom w:val="0"/>
      <w:divBdr>
        <w:top w:val="none" w:sz="0" w:space="0" w:color="auto"/>
        <w:left w:val="none" w:sz="0" w:space="0" w:color="auto"/>
        <w:bottom w:val="none" w:sz="0" w:space="0" w:color="auto"/>
        <w:right w:val="none" w:sz="0" w:space="0" w:color="auto"/>
      </w:divBdr>
    </w:div>
    <w:div w:id="533276369">
      <w:bodyDiv w:val="1"/>
      <w:marLeft w:val="0"/>
      <w:marRight w:val="0"/>
      <w:marTop w:val="0"/>
      <w:marBottom w:val="0"/>
      <w:divBdr>
        <w:top w:val="none" w:sz="0" w:space="0" w:color="auto"/>
        <w:left w:val="none" w:sz="0" w:space="0" w:color="auto"/>
        <w:bottom w:val="none" w:sz="0" w:space="0" w:color="auto"/>
        <w:right w:val="none" w:sz="0" w:space="0" w:color="auto"/>
      </w:divBdr>
    </w:div>
    <w:div w:id="1034767013">
      <w:bodyDiv w:val="1"/>
      <w:marLeft w:val="0"/>
      <w:marRight w:val="0"/>
      <w:marTop w:val="0"/>
      <w:marBottom w:val="0"/>
      <w:divBdr>
        <w:top w:val="none" w:sz="0" w:space="0" w:color="auto"/>
        <w:left w:val="none" w:sz="0" w:space="0" w:color="auto"/>
        <w:bottom w:val="none" w:sz="0" w:space="0" w:color="auto"/>
        <w:right w:val="none" w:sz="0" w:space="0" w:color="auto"/>
      </w:divBdr>
    </w:div>
    <w:div w:id="1096291871">
      <w:bodyDiv w:val="1"/>
      <w:marLeft w:val="0"/>
      <w:marRight w:val="0"/>
      <w:marTop w:val="0"/>
      <w:marBottom w:val="0"/>
      <w:divBdr>
        <w:top w:val="none" w:sz="0" w:space="0" w:color="auto"/>
        <w:left w:val="none" w:sz="0" w:space="0" w:color="auto"/>
        <w:bottom w:val="none" w:sz="0" w:space="0" w:color="auto"/>
        <w:right w:val="none" w:sz="0" w:space="0" w:color="auto"/>
      </w:divBdr>
    </w:div>
    <w:div w:id="1161507780">
      <w:bodyDiv w:val="1"/>
      <w:marLeft w:val="0"/>
      <w:marRight w:val="0"/>
      <w:marTop w:val="0"/>
      <w:marBottom w:val="0"/>
      <w:divBdr>
        <w:top w:val="none" w:sz="0" w:space="0" w:color="auto"/>
        <w:left w:val="none" w:sz="0" w:space="0" w:color="auto"/>
        <w:bottom w:val="none" w:sz="0" w:space="0" w:color="auto"/>
        <w:right w:val="none" w:sz="0" w:space="0" w:color="auto"/>
      </w:divBdr>
    </w:div>
    <w:div w:id="1190492102">
      <w:bodyDiv w:val="1"/>
      <w:marLeft w:val="0"/>
      <w:marRight w:val="0"/>
      <w:marTop w:val="0"/>
      <w:marBottom w:val="0"/>
      <w:divBdr>
        <w:top w:val="none" w:sz="0" w:space="0" w:color="auto"/>
        <w:left w:val="none" w:sz="0" w:space="0" w:color="auto"/>
        <w:bottom w:val="none" w:sz="0" w:space="0" w:color="auto"/>
        <w:right w:val="none" w:sz="0" w:space="0" w:color="auto"/>
      </w:divBdr>
    </w:div>
    <w:div w:id="1318147036">
      <w:bodyDiv w:val="1"/>
      <w:marLeft w:val="0"/>
      <w:marRight w:val="0"/>
      <w:marTop w:val="0"/>
      <w:marBottom w:val="0"/>
      <w:divBdr>
        <w:top w:val="none" w:sz="0" w:space="0" w:color="auto"/>
        <w:left w:val="none" w:sz="0" w:space="0" w:color="auto"/>
        <w:bottom w:val="none" w:sz="0" w:space="0" w:color="auto"/>
        <w:right w:val="none" w:sz="0" w:space="0" w:color="auto"/>
      </w:divBdr>
    </w:div>
    <w:div w:id="1320576169">
      <w:bodyDiv w:val="1"/>
      <w:marLeft w:val="0"/>
      <w:marRight w:val="0"/>
      <w:marTop w:val="0"/>
      <w:marBottom w:val="0"/>
      <w:divBdr>
        <w:top w:val="none" w:sz="0" w:space="0" w:color="auto"/>
        <w:left w:val="none" w:sz="0" w:space="0" w:color="auto"/>
        <w:bottom w:val="none" w:sz="0" w:space="0" w:color="auto"/>
        <w:right w:val="none" w:sz="0" w:space="0" w:color="auto"/>
      </w:divBdr>
    </w:div>
    <w:div w:id="1532760344">
      <w:bodyDiv w:val="1"/>
      <w:marLeft w:val="0"/>
      <w:marRight w:val="0"/>
      <w:marTop w:val="0"/>
      <w:marBottom w:val="0"/>
      <w:divBdr>
        <w:top w:val="none" w:sz="0" w:space="0" w:color="auto"/>
        <w:left w:val="none" w:sz="0" w:space="0" w:color="auto"/>
        <w:bottom w:val="none" w:sz="0" w:space="0" w:color="auto"/>
        <w:right w:val="none" w:sz="0" w:space="0" w:color="auto"/>
      </w:divBdr>
    </w:div>
    <w:div w:id="1564289571">
      <w:bodyDiv w:val="1"/>
      <w:marLeft w:val="0"/>
      <w:marRight w:val="0"/>
      <w:marTop w:val="0"/>
      <w:marBottom w:val="0"/>
      <w:divBdr>
        <w:top w:val="none" w:sz="0" w:space="0" w:color="auto"/>
        <w:left w:val="none" w:sz="0" w:space="0" w:color="auto"/>
        <w:bottom w:val="none" w:sz="0" w:space="0" w:color="auto"/>
        <w:right w:val="none" w:sz="0" w:space="0" w:color="auto"/>
      </w:divBdr>
    </w:div>
    <w:div w:id="1572931832">
      <w:bodyDiv w:val="1"/>
      <w:marLeft w:val="0"/>
      <w:marRight w:val="0"/>
      <w:marTop w:val="0"/>
      <w:marBottom w:val="0"/>
      <w:divBdr>
        <w:top w:val="none" w:sz="0" w:space="0" w:color="auto"/>
        <w:left w:val="none" w:sz="0" w:space="0" w:color="auto"/>
        <w:bottom w:val="none" w:sz="0" w:space="0" w:color="auto"/>
        <w:right w:val="none" w:sz="0" w:space="0" w:color="auto"/>
      </w:divBdr>
    </w:div>
    <w:div w:id="1587836608">
      <w:bodyDiv w:val="1"/>
      <w:marLeft w:val="0"/>
      <w:marRight w:val="0"/>
      <w:marTop w:val="0"/>
      <w:marBottom w:val="0"/>
      <w:divBdr>
        <w:top w:val="none" w:sz="0" w:space="0" w:color="auto"/>
        <w:left w:val="none" w:sz="0" w:space="0" w:color="auto"/>
        <w:bottom w:val="none" w:sz="0" w:space="0" w:color="auto"/>
        <w:right w:val="none" w:sz="0" w:space="0" w:color="auto"/>
      </w:divBdr>
    </w:div>
    <w:div w:id="1620380258">
      <w:bodyDiv w:val="1"/>
      <w:marLeft w:val="0"/>
      <w:marRight w:val="0"/>
      <w:marTop w:val="0"/>
      <w:marBottom w:val="0"/>
      <w:divBdr>
        <w:top w:val="none" w:sz="0" w:space="0" w:color="auto"/>
        <w:left w:val="none" w:sz="0" w:space="0" w:color="auto"/>
        <w:bottom w:val="none" w:sz="0" w:space="0" w:color="auto"/>
        <w:right w:val="none" w:sz="0" w:space="0" w:color="auto"/>
      </w:divBdr>
    </w:div>
    <w:div w:id="2073312548">
      <w:bodyDiv w:val="1"/>
      <w:marLeft w:val="0"/>
      <w:marRight w:val="0"/>
      <w:marTop w:val="0"/>
      <w:marBottom w:val="0"/>
      <w:divBdr>
        <w:top w:val="none" w:sz="0" w:space="0" w:color="auto"/>
        <w:left w:val="none" w:sz="0" w:space="0" w:color="auto"/>
        <w:bottom w:val="none" w:sz="0" w:space="0" w:color="auto"/>
        <w:right w:val="none" w:sz="0" w:space="0" w:color="auto"/>
      </w:divBdr>
    </w:div>
    <w:div w:id="2135754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EFAF1FF8EA142DBAD7C8D3E6495D9B1"/>
        <w:category>
          <w:name w:val="General"/>
          <w:gallery w:val="placeholder"/>
        </w:category>
        <w:types>
          <w:type w:val="bbPlcHdr"/>
        </w:types>
        <w:behaviors>
          <w:behavior w:val="content"/>
        </w:behaviors>
        <w:guid w:val="{46AA10C5-AF9C-4BAD-A0AF-7AFBF8CBAAB7}"/>
      </w:docPartPr>
      <w:docPartBody>
        <w:p w:rsidR="002A0818" w:rsidRDefault="006E5D15" w:rsidP="006E5D15">
          <w:pPr>
            <w:pStyle w:val="CEFAF1FF8EA142DBAD7C8D3E6495D9B1"/>
          </w:pPr>
          <w:r>
            <w:rPr>
              <w:rFonts w:asciiTheme="majorHAnsi" w:eastAsiaTheme="majorEastAsia" w:hAnsiTheme="majorHAnsi" w:cstheme="majorBidi"/>
              <w:caps/>
              <w:color w:val="5B9BD5" w:themeColor="accent1"/>
              <w:sz w:val="80"/>
              <w:szCs w:val="80"/>
            </w:rPr>
            <w:t>[Document title]</w:t>
          </w:r>
        </w:p>
      </w:docPartBody>
    </w:docPart>
    <w:docPart>
      <w:docPartPr>
        <w:name w:val="5E93626CEF1648D299F76C9A2C561BB5"/>
        <w:category>
          <w:name w:val="General"/>
          <w:gallery w:val="placeholder"/>
        </w:category>
        <w:types>
          <w:type w:val="bbPlcHdr"/>
        </w:types>
        <w:behaviors>
          <w:behavior w:val="content"/>
        </w:behaviors>
        <w:guid w:val="{506F4E89-D7AA-4259-949A-CD41EADDF784}"/>
      </w:docPartPr>
      <w:docPartBody>
        <w:p w:rsidR="002A0818" w:rsidRDefault="006E5D15" w:rsidP="006E5D15">
          <w:pPr>
            <w:pStyle w:val="5E93626CEF1648D299F76C9A2C561BB5"/>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E5D15"/>
    <w:rsid w:val="000F57EB"/>
    <w:rsid w:val="00125D3E"/>
    <w:rsid w:val="00297F6B"/>
    <w:rsid w:val="002A0818"/>
    <w:rsid w:val="003D2362"/>
    <w:rsid w:val="004E70D1"/>
    <w:rsid w:val="005B5022"/>
    <w:rsid w:val="006E5D15"/>
    <w:rsid w:val="007A0555"/>
    <w:rsid w:val="00825B46"/>
    <w:rsid w:val="00934336"/>
    <w:rsid w:val="00971A24"/>
    <w:rsid w:val="00C03B8E"/>
    <w:rsid w:val="00E1649D"/>
    <w:rsid w:val="00EB53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867AECEA69B47CFA8A223580B4B59A0">
    <w:name w:val="1867AECEA69B47CFA8A223580B4B59A0"/>
    <w:rsid w:val="006E5D15"/>
  </w:style>
  <w:style w:type="paragraph" w:customStyle="1" w:styleId="22E72988F0DA4243B1D3BBA746131D7F">
    <w:name w:val="22E72988F0DA4243B1D3BBA746131D7F"/>
    <w:rsid w:val="006E5D15"/>
  </w:style>
  <w:style w:type="paragraph" w:customStyle="1" w:styleId="3351751F01F140CF952280129C0A379A">
    <w:name w:val="3351751F01F140CF952280129C0A379A"/>
    <w:rsid w:val="006E5D15"/>
  </w:style>
  <w:style w:type="paragraph" w:customStyle="1" w:styleId="3188867E078D4081A54F6FC8E17D7700">
    <w:name w:val="3188867E078D4081A54F6FC8E17D7700"/>
    <w:rsid w:val="006E5D15"/>
  </w:style>
  <w:style w:type="paragraph" w:customStyle="1" w:styleId="CEFAF1FF8EA142DBAD7C8D3E6495D9B1">
    <w:name w:val="CEFAF1FF8EA142DBAD7C8D3E6495D9B1"/>
    <w:rsid w:val="006E5D15"/>
  </w:style>
  <w:style w:type="paragraph" w:customStyle="1" w:styleId="5E93626CEF1648D299F76C9A2C561BB5">
    <w:name w:val="5E93626CEF1648D299F76C9A2C561BB5"/>
    <w:rsid w:val="006E5D15"/>
  </w:style>
  <w:style w:type="paragraph" w:customStyle="1" w:styleId="5C03B6D08291492B99597924180113B9">
    <w:name w:val="5C03B6D08291492B99597924180113B9"/>
    <w:rsid w:val="00825B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C8D95D-D6D5-46F2-811D-7093C9F37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6</TotalTime>
  <Pages>9</Pages>
  <Words>1399</Words>
  <Characters>797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S 1632 - DELIVERABLE 6: Developing a website using BDD and testing it with Selenium</vt:lpstr>
    </vt:vector>
  </TitlesOfParts>
  <Company/>
  <LinksUpToDate>false</LinksUpToDate>
  <CharactersWithSpaces>9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1632 - DELIVERABLE 6: Developing a website using BDD and testing it with Selenium</dc:title>
  <dc:subject>github.com/marcelo-dalmeida/CS-1632-DELIVERABLE-6</dc:subject>
  <cp:lastModifiedBy>Marcelo Andrade Rodrigues d'Almeida</cp:lastModifiedBy>
  <cp:revision>205</cp:revision>
  <dcterms:created xsi:type="dcterms:W3CDTF">2016-01-27T15:55:00Z</dcterms:created>
  <dcterms:modified xsi:type="dcterms:W3CDTF">2016-04-19T16:03:00Z</dcterms:modified>
</cp:coreProperties>
</file>